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E76E6" w14:textId="4B410631" w:rsidR="00A251ED" w:rsidRPr="00C95EC8" w:rsidRDefault="00A251ED" w:rsidP="00A251ED">
      <w:pPr>
        <w:jc w:val="center"/>
        <w:rPr>
          <w:color w:val="4472C4" w:themeColor="accent1"/>
          <w:sz w:val="72"/>
          <w:szCs w:val="72"/>
        </w:rPr>
      </w:pPr>
      <w:r w:rsidRPr="00C95EC8">
        <w:rPr>
          <w:color w:val="4472C4" w:themeColor="accent1"/>
          <w:sz w:val="72"/>
          <w:szCs w:val="72"/>
        </w:rPr>
        <w:t>CS585</w:t>
      </w:r>
    </w:p>
    <w:p w14:paraId="10D599D8" w14:textId="18976DBB" w:rsidR="005A0C0A" w:rsidRDefault="00A251ED" w:rsidP="00A251ED">
      <w:pPr>
        <w:jc w:val="center"/>
        <w:rPr>
          <w:sz w:val="72"/>
          <w:szCs w:val="72"/>
        </w:rPr>
      </w:pPr>
      <w:r w:rsidRPr="00C95EC8">
        <w:rPr>
          <w:color w:val="4472C4" w:themeColor="accent1"/>
          <w:sz w:val="72"/>
          <w:szCs w:val="72"/>
        </w:rPr>
        <w:t>Natural Language Processing</w:t>
      </w:r>
    </w:p>
    <w:p w14:paraId="04594FF1" w14:textId="715C7C15" w:rsidR="00A251ED" w:rsidRDefault="00A251ED" w:rsidP="00A251ED">
      <w:pPr>
        <w:jc w:val="center"/>
        <w:rPr>
          <w:sz w:val="72"/>
          <w:szCs w:val="72"/>
        </w:rPr>
      </w:pPr>
    </w:p>
    <w:p w14:paraId="04111FED" w14:textId="200288F6" w:rsidR="00A251ED" w:rsidRDefault="00A251ED" w:rsidP="00A251ED">
      <w:pPr>
        <w:jc w:val="center"/>
        <w:rPr>
          <w:sz w:val="72"/>
          <w:szCs w:val="72"/>
        </w:rPr>
      </w:pPr>
    </w:p>
    <w:p w14:paraId="1C4D123F" w14:textId="3F9FEB7F" w:rsidR="00A251ED" w:rsidRPr="00C95EC8" w:rsidRDefault="00A251ED" w:rsidP="00A251ED">
      <w:pPr>
        <w:jc w:val="center"/>
        <w:rPr>
          <w:color w:val="FF0000"/>
          <w:sz w:val="56"/>
          <w:szCs w:val="56"/>
        </w:rPr>
      </w:pPr>
      <w:r w:rsidRPr="00C95EC8">
        <w:rPr>
          <w:color w:val="FF0000"/>
          <w:sz w:val="56"/>
          <w:szCs w:val="56"/>
        </w:rPr>
        <w:t xml:space="preserve">HW4 – Native Language Identification using </w:t>
      </w:r>
      <w:r w:rsidR="00443744" w:rsidRPr="00C95EC8">
        <w:rPr>
          <w:color w:val="FF0000"/>
          <w:sz w:val="56"/>
          <w:szCs w:val="56"/>
        </w:rPr>
        <w:t xml:space="preserve">pre-trained </w:t>
      </w:r>
      <w:r w:rsidRPr="00C95EC8">
        <w:rPr>
          <w:color w:val="FF0000"/>
          <w:sz w:val="56"/>
          <w:szCs w:val="56"/>
        </w:rPr>
        <w:t>BERT (Bi</w:t>
      </w:r>
      <w:r w:rsidR="00443744" w:rsidRPr="00C95EC8">
        <w:rPr>
          <w:color w:val="FF0000"/>
          <w:sz w:val="56"/>
          <w:szCs w:val="56"/>
        </w:rPr>
        <w:t>-</w:t>
      </w:r>
      <w:r w:rsidRPr="00C95EC8">
        <w:rPr>
          <w:color w:val="FF0000"/>
          <w:sz w:val="56"/>
          <w:szCs w:val="56"/>
        </w:rPr>
        <w:t>directional Encoder Representations from Transformers)</w:t>
      </w:r>
    </w:p>
    <w:p w14:paraId="751A43AC" w14:textId="0BA303D7" w:rsidR="00C65E66" w:rsidRDefault="00C65E66" w:rsidP="00A251ED">
      <w:pPr>
        <w:jc w:val="center"/>
        <w:rPr>
          <w:sz w:val="56"/>
          <w:szCs w:val="56"/>
        </w:rPr>
      </w:pPr>
    </w:p>
    <w:p w14:paraId="07D70761" w14:textId="5F42D786" w:rsidR="00C65E66" w:rsidRDefault="00C65E66" w:rsidP="00A251ED">
      <w:pPr>
        <w:jc w:val="center"/>
        <w:rPr>
          <w:sz w:val="56"/>
          <w:szCs w:val="56"/>
        </w:rPr>
      </w:pPr>
    </w:p>
    <w:p w14:paraId="22530DDE" w14:textId="5A0AC1DB" w:rsidR="00C65E66" w:rsidRPr="00C95EC8" w:rsidRDefault="00C65E66" w:rsidP="00A251ED">
      <w:pPr>
        <w:jc w:val="center"/>
        <w:rPr>
          <w:color w:val="70AD47" w:themeColor="accent6"/>
          <w:sz w:val="40"/>
          <w:szCs w:val="40"/>
        </w:rPr>
      </w:pPr>
      <w:r w:rsidRPr="00C95EC8">
        <w:rPr>
          <w:color w:val="70AD47" w:themeColor="accent6"/>
          <w:sz w:val="40"/>
          <w:szCs w:val="40"/>
        </w:rPr>
        <w:t>Yash Patel</w:t>
      </w:r>
    </w:p>
    <w:p w14:paraId="69BBDD13" w14:textId="3111D2FA" w:rsidR="00C65E66" w:rsidRPr="00C95EC8" w:rsidRDefault="00C65E66" w:rsidP="00A251ED">
      <w:pPr>
        <w:jc w:val="center"/>
        <w:rPr>
          <w:color w:val="70AD47" w:themeColor="accent6"/>
          <w:sz w:val="40"/>
          <w:szCs w:val="40"/>
        </w:rPr>
      </w:pPr>
      <w:r w:rsidRPr="00C95EC8">
        <w:rPr>
          <w:color w:val="70AD47" w:themeColor="accent6"/>
          <w:sz w:val="40"/>
          <w:szCs w:val="40"/>
        </w:rPr>
        <w:t>A20451170</w:t>
      </w:r>
    </w:p>
    <w:p w14:paraId="13D7975E" w14:textId="468D1015" w:rsidR="00C65E66" w:rsidRPr="00C95EC8" w:rsidRDefault="00DD37EF" w:rsidP="00A251ED">
      <w:pPr>
        <w:jc w:val="center"/>
        <w:rPr>
          <w:color w:val="70AD47" w:themeColor="accent6"/>
          <w:sz w:val="40"/>
          <w:szCs w:val="40"/>
        </w:rPr>
      </w:pPr>
      <w:hyperlink r:id="rId5" w:history="1">
        <w:r w:rsidR="00C65E66" w:rsidRPr="00C95EC8">
          <w:rPr>
            <w:rStyle w:val="Hyperlink"/>
            <w:color w:val="70AD47" w:themeColor="accent6"/>
            <w:sz w:val="40"/>
            <w:szCs w:val="40"/>
          </w:rPr>
          <w:t>Ypatel31@hawk.iit.edu</w:t>
        </w:r>
      </w:hyperlink>
    </w:p>
    <w:p w14:paraId="4DAF2AC8" w14:textId="611CE9D6" w:rsidR="00C65E66" w:rsidRDefault="00C65E66" w:rsidP="00A251ED">
      <w:pPr>
        <w:jc w:val="center"/>
        <w:rPr>
          <w:sz w:val="40"/>
          <w:szCs w:val="40"/>
        </w:rPr>
      </w:pPr>
    </w:p>
    <w:p w14:paraId="2D4393F4" w14:textId="46CB75F8" w:rsidR="00C65E66" w:rsidRDefault="00C65E66" w:rsidP="00A251ED">
      <w:pPr>
        <w:jc w:val="center"/>
        <w:rPr>
          <w:sz w:val="40"/>
          <w:szCs w:val="40"/>
        </w:rPr>
      </w:pPr>
      <w:r w:rsidRPr="00C95EC8">
        <w:rPr>
          <w:color w:val="C45911" w:themeColor="accent2" w:themeShade="BF"/>
          <w:sz w:val="40"/>
          <w:szCs w:val="40"/>
        </w:rPr>
        <w:t>Prof. Derrick Higgins (Instructor)</w:t>
      </w:r>
    </w:p>
    <w:p w14:paraId="25C5D899" w14:textId="06A07970" w:rsidR="00783541" w:rsidRPr="00C95EC8" w:rsidRDefault="0013074A" w:rsidP="00783541">
      <w:pPr>
        <w:pStyle w:val="ListParagraph"/>
        <w:numPr>
          <w:ilvl w:val="0"/>
          <w:numId w:val="1"/>
        </w:numPr>
        <w:ind w:left="360"/>
        <w:jc w:val="both"/>
        <w:rPr>
          <w:b/>
          <w:bCs/>
          <w:color w:val="4472C4" w:themeColor="accent1"/>
          <w:sz w:val="40"/>
          <w:szCs w:val="40"/>
        </w:rPr>
      </w:pPr>
      <w:r w:rsidRPr="00C95EC8">
        <w:rPr>
          <w:b/>
          <w:bCs/>
          <w:color w:val="4472C4" w:themeColor="accent1"/>
          <w:sz w:val="40"/>
          <w:szCs w:val="40"/>
        </w:rPr>
        <w:lastRenderedPageBreak/>
        <w:t>Instructions for running code</w:t>
      </w:r>
    </w:p>
    <w:p w14:paraId="246FDB1A" w14:textId="535F7772" w:rsidR="0013074A" w:rsidRPr="00C95EC8" w:rsidRDefault="00783541" w:rsidP="00783541">
      <w:pPr>
        <w:pStyle w:val="ListParagraph"/>
        <w:numPr>
          <w:ilvl w:val="1"/>
          <w:numId w:val="1"/>
        </w:numPr>
        <w:ind w:left="1080"/>
        <w:jc w:val="both"/>
        <w:rPr>
          <w:b/>
          <w:bCs/>
          <w:color w:val="FF0000"/>
          <w:sz w:val="36"/>
          <w:szCs w:val="36"/>
        </w:rPr>
      </w:pPr>
      <w:r w:rsidRPr="00C95EC8">
        <w:rPr>
          <w:b/>
          <w:bCs/>
          <w:color w:val="FF0000"/>
          <w:sz w:val="36"/>
          <w:szCs w:val="36"/>
        </w:rPr>
        <w:t>Requirements:</w:t>
      </w:r>
    </w:p>
    <w:p w14:paraId="107626E2" w14:textId="38268187" w:rsidR="00783541" w:rsidRPr="00783541" w:rsidRDefault="00783541" w:rsidP="00783541">
      <w:pPr>
        <w:pStyle w:val="ListParagraph"/>
        <w:numPr>
          <w:ilvl w:val="2"/>
          <w:numId w:val="1"/>
        </w:numPr>
        <w:ind w:left="1800"/>
        <w:jc w:val="both"/>
        <w:rPr>
          <w:b/>
          <w:bCs/>
          <w:sz w:val="36"/>
          <w:szCs w:val="36"/>
        </w:rPr>
      </w:pPr>
      <w:r>
        <w:rPr>
          <w:sz w:val="32"/>
          <w:szCs w:val="32"/>
        </w:rPr>
        <w:t>Python 3.6.0</w:t>
      </w:r>
    </w:p>
    <w:p w14:paraId="3843EBAB" w14:textId="179F1372" w:rsidR="00783541" w:rsidRPr="00783541" w:rsidRDefault="00113B72" w:rsidP="00783541">
      <w:pPr>
        <w:pStyle w:val="ListParagraph"/>
        <w:numPr>
          <w:ilvl w:val="2"/>
          <w:numId w:val="1"/>
        </w:numPr>
        <w:ind w:left="1800"/>
        <w:jc w:val="both"/>
        <w:rPr>
          <w:b/>
          <w:bCs/>
          <w:sz w:val="36"/>
          <w:szCs w:val="36"/>
        </w:rPr>
      </w:pPr>
      <w:r>
        <w:rPr>
          <w:sz w:val="32"/>
          <w:szCs w:val="32"/>
        </w:rPr>
        <w:t>J</w:t>
      </w:r>
      <w:r w:rsidR="00E2246B">
        <w:rPr>
          <w:sz w:val="32"/>
          <w:szCs w:val="32"/>
        </w:rPr>
        <w:t>upyter notebook</w:t>
      </w:r>
    </w:p>
    <w:p w14:paraId="663B60F9" w14:textId="43329256" w:rsidR="00783541" w:rsidRDefault="00783541" w:rsidP="00783541">
      <w:pPr>
        <w:pStyle w:val="ListParagraph"/>
        <w:numPr>
          <w:ilvl w:val="2"/>
          <w:numId w:val="1"/>
        </w:numPr>
        <w:ind w:left="1800"/>
        <w:jc w:val="both"/>
        <w:rPr>
          <w:sz w:val="32"/>
          <w:szCs w:val="32"/>
        </w:rPr>
      </w:pPr>
      <w:r w:rsidRPr="00783541">
        <w:rPr>
          <w:sz w:val="32"/>
          <w:szCs w:val="32"/>
        </w:rPr>
        <w:t>Libraries</w:t>
      </w:r>
      <w:r>
        <w:rPr>
          <w:sz w:val="32"/>
          <w:szCs w:val="32"/>
        </w:rPr>
        <w:t>:</w:t>
      </w:r>
    </w:p>
    <w:p w14:paraId="0624C789" w14:textId="763DD6D1" w:rsidR="00783541" w:rsidRDefault="00F448C5" w:rsidP="00783541">
      <w:pPr>
        <w:pStyle w:val="ListParagraph"/>
        <w:numPr>
          <w:ilvl w:val="3"/>
          <w:numId w:val="1"/>
        </w:numPr>
        <w:ind w:left="2520"/>
        <w:jc w:val="both"/>
        <w:rPr>
          <w:sz w:val="32"/>
          <w:szCs w:val="32"/>
        </w:rPr>
      </w:pPr>
      <w:r>
        <w:rPr>
          <w:sz w:val="32"/>
          <w:szCs w:val="32"/>
        </w:rPr>
        <w:t>numpy</w:t>
      </w:r>
    </w:p>
    <w:p w14:paraId="2AEF3714" w14:textId="1FD60543" w:rsidR="00F448C5" w:rsidRDefault="00F448C5" w:rsidP="00783541">
      <w:pPr>
        <w:pStyle w:val="ListParagraph"/>
        <w:numPr>
          <w:ilvl w:val="3"/>
          <w:numId w:val="1"/>
        </w:numPr>
        <w:ind w:left="2520"/>
        <w:jc w:val="both"/>
        <w:rPr>
          <w:sz w:val="32"/>
          <w:szCs w:val="32"/>
        </w:rPr>
      </w:pPr>
      <w:r>
        <w:rPr>
          <w:sz w:val="32"/>
          <w:szCs w:val="32"/>
        </w:rPr>
        <w:t>pandas</w:t>
      </w:r>
    </w:p>
    <w:p w14:paraId="7094AC56" w14:textId="432D3875" w:rsidR="00F448C5" w:rsidRDefault="00F448C5" w:rsidP="00783541">
      <w:pPr>
        <w:pStyle w:val="ListParagraph"/>
        <w:numPr>
          <w:ilvl w:val="3"/>
          <w:numId w:val="1"/>
        </w:numPr>
        <w:ind w:left="2520"/>
        <w:jc w:val="both"/>
        <w:rPr>
          <w:sz w:val="32"/>
          <w:szCs w:val="32"/>
        </w:rPr>
      </w:pPr>
      <w:r>
        <w:rPr>
          <w:sz w:val="32"/>
          <w:szCs w:val="32"/>
        </w:rPr>
        <w:t>s</w:t>
      </w:r>
      <w:r w:rsidR="00113B72">
        <w:rPr>
          <w:sz w:val="32"/>
          <w:szCs w:val="32"/>
        </w:rPr>
        <w:t>cikit-</w:t>
      </w:r>
      <w:r>
        <w:rPr>
          <w:sz w:val="32"/>
          <w:szCs w:val="32"/>
        </w:rPr>
        <w:t>learn</w:t>
      </w:r>
    </w:p>
    <w:p w14:paraId="5477DC0A" w14:textId="004F9909" w:rsidR="00F448C5" w:rsidRDefault="00F448C5" w:rsidP="00783541">
      <w:pPr>
        <w:pStyle w:val="ListParagraph"/>
        <w:numPr>
          <w:ilvl w:val="3"/>
          <w:numId w:val="1"/>
        </w:numPr>
        <w:ind w:left="2520"/>
        <w:jc w:val="both"/>
        <w:rPr>
          <w:sz w:val="32"/>
          <w:szCs w:val="32"/>
        </w:rPr>
      </w:pPr>
      <w:r>
        <w:rPr>
          <w:sz w:val="32"/>
          <w:szCs w:val="32"/>
        </w:rPr>
        <w:t>matplotlib</w:t>
      </w:r>
    </w:p>
    <w:p w14:paraId="08AE9E9A" w14:textId="2D546712" w:rsidR="00F448C5" w:rsidRDefault="00F448C5" w:rsidP="00783541">
      <w:pPr>
        <w:pStyle w:val="ListParagraph"/>
        <w:numPr>
          <w:ilvl w:val="3"/>
          <w:numId w:val="1"/>
        </w:numPr>
        <w:ind w:left="2520"/>
        <w:jc w:val="both"/>
        <w:rPr>
          <w:sz w:val="32"/>
          <w:szCs w:val="32"/>
        </w:rPr>
      </w:pPr>
      <w:r>
        <w:rPr>
          <w:sz w:val="32"/>
          <w:szCs w:val="32"/>
        </w:rPr>
        <w:t>seaborn</w:t>
      </w:r>
    </w:p>
    <w:p w14:paraId="1A02EE8A" w14:textId="3361B3E7" w:rsidR="00F448C5" w:rsidRDefault="00F448C5" w:rsidP="00783541">
      <w:pPr>
        <w:pStyle w:val="ListParagraph"/>
        <w:numPr>
          <w:ilvl w:val="3"/>
          <w:numId w:val="1"/>
        </w:numPr>
        <w:ind w:left="2520"/>
        <w:jc w:val="both"/>
        <w:rPr>
          <w:sz w:val="32"/>
          <w:szCs w:val="32"/>
        </w:rPr>
      </w:pPr>
      <w:r>
        <w:rPr>
          <w:sz w:val="32"/>
          <w:szCs w:val="32"/>
        </w:rPr>
        <w:t>tenso</w:t>
      </w:r>
      <w:r w:rsidR="00A01736">
        <w:rPr>
          <w:sz w:val="32"/>
          <w:szCs w:val="32"/>
        </w:rPr>
        <w:t>r</w:t>
      </w:r>
      <w:r>
        <w:rPr>
          <w:sz w:val="32"/>
          <w:szCs w:val="32"/>
        </w:rPr>
        <w:t>flow==1.14.0</w:t>
      </w:r>
    </w:p>
    <w:p w14:paraId="277DE7DD" w14:textId="53415CE2" w:rsidR="00F448C5" w:rsidRDefault="00F448C5" w:rsidP="00783541">
      <w:pPr>
        <w:pStyle w:val="ListParagraph"/>
        <w:numPr>
          <w:ilvl w:val="3"/>
          <w:numId w:val="1"/>
        </w:numPr>
        <w:ind w:left="2520"/>
        <w:jc w:val="both"/>
        <w:rPr>
          <w:sz w:val="32"/>
          <w:szCs w:val="32"/>
        </w:rPr>
      </w:pPr>
      <w:r>
        <w:rPr>
          <w:sz w:val="32"/>
          <w:szCs w:val="32"/>
        </w:rPr>
        <w:t>protobuf==3.6.0</w:t>
      </w:r>
    </w:p>
    <w:p w14:paraId="0D952B23" w14:textId="6F626ADF" w:rsidR="00FF05A2" w:rsidRPr="00C95EC8" w:rsidRDefault="00FF05A2" w:rsidP="00FF05A2">
      <w:pPr>
        <w:pStyle w:val="ListParagraph"/>
        <w:numPr>
          <w:ilvl w:val="1"/>
          <w:numId w:val="1"/>
        </w:numPr>
        <w:ind w:left="1080"/>
        <w:jc w:val="both"/>
        <w:rPr>
          <w:b/>
          <w:bCs/>
          <w:color w:val="FF0000"/>
          <w:sz w:val="36"/>
          <w:szCs w:val="36"/>
        </w:rPr>
      </w:pPr>
      <w:r w:rsidRPr="00C95EC8">
        <w:rPr>
          <w:b/>
          <w:bCs/>
          <w:color w:val="FF0000"/>
          <w:sz w:val="36"/>
          <w:szCs w:val="36"/>
        </w:rPr>
        <w:t>Directory Structure</w:t>
      </w:r>
    </w:p>
    <w:p w14:paraId="2DAAEBB8" w14:textId="0F83B291" w:rsidR="00FF05A2" w:rsidRDefault="00FF05A2" w:rsidP="008F1031">
      <w:pPr>
        <w:pStyle w:val="ListParagraph"/>
        <w:numPr>
          <w:ilvl w:val="2"/>
          <w:numId w:val="1"/>
        </w:numPr>
        <w:ind w:left="1800"/>
        <w:jc w:val="both"/>
        <w:rPr>
          <w:sz w:val="32"/>
          <w:szCs w:val="32"/>
        </w:rPr>
      </w:pPr>
      <w:r>
        <w:rPr>
          <w:sz w:val="32"/>
          <w:szCs w:val="32"/>
        </w:rPr>
        <w:t>Project directory</w:t>
      </w:r>
    </w:p>
    <w:p w14:paraId="596129A8" w14:textId="3E4CFD8C" w:rsidR="00FF05A2" w:rsidRDefault="00FF05A2" w:rsidP="008F1031">
      <w:pPr>
        <w:pStyle w:val="ListParagraph"/>
        <w:numPr>
          <w:ilvl w:val="3"/>
          <w:numId w:val="1"/>
        </w:numPr>
        <w:ind w:left="2520"/>
        <w:jc w:val="both"/>
        <w:rPr>
          <w:sz w:val="32"/>
          <w:szCs w:val="32"/>
        </w:rPr>
      </w:pPr>
      <w:r>
        <w:rPr>
          <w:sz w:val="32"/>
          <w:szCs w:val="32"/>
        </w:rPr>
        <w:t>BERT_BASE_DIR</w:t>
      </w:r>
      <w:r w:rsidR="00D450CF">
        <w:rPr>
          <w:sz w:val="32"/>
          <w:szCs w:val="32"/>
        </w:rPr>
        <w:t xml:space="preserve"> (cloned reps)</w:t>
      </w:r>
    </w:p>
    <w:p w14:paraId="51FF76D9" w14:textId="7C13A00C" w:rsidR="00FF05A2" w:rsidRDefault="00FF05A2" w:rsidP="008F1031">
      <w:pPr>
        <w:pStyle w:val="ListParagraph"/>
        <w:numPr>
          <w:ilvl w:val="3"/>
          <w:numId w:val="1"/>
        </w:numPr>
        <w:ind w:left="2520"/>
        <w:jc w:val="both"/>
        <w:rPr>
          <w:sz w:val="32"/>
          <w:szCs w:val="32"/>
        </w:rPr>
      </w:pPr>
      <w:r>
        <w:rPr>
          <w:sz w:val="32"/>
          <w:szCs w:val="32"/>
        </w:rPr>
        <w:t>BERT_DATA_DIR</w:t>
      </w:r>
      <w:r w:rsidR="00D450CF">
        <w:rPr>
          <w:sz w:val="32"/>
          <w:szCs w:val="32"/>
        </w:rPr>
        <w:t xml:space="preserve"> (pre-trained BERT model)</w:t>
      </w:r>
    </w:p>
    <w:p w14:paraId="14496D83" w14:textId="48B7A284" w:rsidR="00FF05A2" w:rsidRDefault="00FF05A2" w:rsidP="008F1031">
      <w:pPr>
        <w:pStyle w:val="ListParagraph"/>
        <w:numPr>
          <w:ilvl w:val="3"/>
          <w:numId w:val="1"/>
        </w:numPr>
        <w:ind w:left="2520"/>
        <w:jc w:val="both"/>
        <w:rPr>
          <w:sz w:val="32"/>
          <w:szCs w:val="32"/>
        </w:rPr>
      </w:pPr>
      <w:r>
        <w:rPr>
          <w:sz w:val="32"/>
          <w:szCs w:val="32"/>
        </w:rPr>
        <w:t>bert_input_data</w:t>
      </w:r>
    </w:p>
    <w:p w14:paraId="47E27C51" w14:textId="47DD2EB3" w:rsidR="00143033" w:rsidRDefault="00143033" w:rsidP="008F1031">
      <w:pPr>
        <w:pStyle w:val="ListParagraph"/>
        <w:numPr>
          <w:ilvl w:val="4"/>
          <w:numId w:val="1"/>
        </w:numPr>
        <w:ind w:left="3240"/>
        <w:jc w:val="both"/>
        <w:rPr>
          <w:sz w:val="32"/>
          <w:szCs w:val="32"/>
        </w:rPr>
      </w:pPr>
      <w:r>
        <w:rPr>
          <w:sz w:val="32"/>
          <w:szCs w:val="32"/>
        </w:rPr>
        <w:t>eval.txt</w:t>
      </w:r>
    </w:p>
    <w:p w14:paraId="0B557647" w14:textId="115E65CD" w:rsidR="00143033" w:rsidRDefault="00143033" w:rsidP="008F1031">
      <w:pPr>
        <w:pStyle w:val="ListParagraph"/>
        <w:numPr>
          <w:ilvl w:val="4"/>
          <w:numId w:val="1"/>
        </w:numPr>
        <w:ind w:left="3240"/>
        <w:jc w:val="both"/>
        <w:rPr>
          <w:sz w:val="32"/>
          <w:szCs w:val="32"/>
        </w:rPr>
      </w:pPr>
      <w:r>
        <w:rPr>
          <w:sz w:val="32"/>
          <w:szCs w:val="32"/>
        </w:rPr>
        <w:t>test.txt</w:t>
      </w:r>
    </w:p>
    <w:p w14:paraId="6D74250A" w14:textId="578B5C84" w:rsidR="00143033" w:rsidRDefault="00143033" w:rsidP="008F1031">
      <w:pPr>
        <w:pStyle w:val="ListParagraph"/>
        <w:numPr>
          <w:ilvl w:val="4"/>
          <w:numId w:val="1"/>
        </w:numPr>
        <w:ind w:left="3240"/>
        <w:jc w:val="both"/>
        <w:rPr>
          <w:sz w:val="32"/>
          <w:szCs w:val="32"/>
        </w:rPr>
      </w:pPr>
      <w:r>
        <w:rPr>
          <w:sz w:val="32"/>
          <w:szCs w:val="32"/>
        </w:rPr>
        <w:t>train.txt</w:t>
      </w:r>
    </w:p>
    <w:p w14:paraId="4D7B4534" w14:textId="18692BC4" w:rsidR="00FF05A2" w:rsidRDefault="00FF05A2" w:rsidP="008F1031">
      <w:pPr>
        <w:pStyle w:val="ListParagraph"/>
        <w:numPr>
          <w:ilvl w:val="3"/>
          <w:numId w:val="1"/>
        </w:numPr>
        <w:ind w:left="2520"/>
        <w:jc w:val="both"/>
        <w:rPr>
          <w:sz w:val="32"/>
          <w:szCs w:val="32"/>
        </w:rPr>
      </w:pPr>
      <w:proofErr w:type="spellStart"/>
      <w:r>
        <w:rPr>
          <w:sz w:val="32"/>
          <w:szCs w:val="32"/>
        </w:rPr>
        <w:t>bert_output_data</w:t>
      </w:r>
      <w:proofErr w:type="spellEnd"/>
    </w:p>
    <w:p w14:paraId="15C0C2B1" w14:textId="1610B5E4" w:rsidR="00143033" w:rsidRDefault="00143033" w:rsidP="008F1031">
      <w:pPr>
        <w:pStyle w:val="ListParagraph"/>
        <w:numPr>
          <w:ilvl w:val="4"/>
          <w:numId w:val="1"/>
        </w:numPr>
        <w:ind w:left="3240"/>
        <w:jc w:val="both"/>
        <w:rPr>
          <w:sz w:val="32"/>
          <w:szCs w:val="32"/>
        </w:rPr>
      </w:pPr>
      <w:proofErr w:type="spellStart"/>
      <w:proofErr w:type="gramStart"/>
      <w:r>
        <w:rPr>
          <w:sz w:val="32"/>
          <w:szCs w:val="32"/>
        </w:rPr>
        <w:t>eval.josnlines</w:t>
      </w:r>
      <w:proofErr w:type="spellEnd"/>
      <w:proofErr w:type="gramEnd"/>
    </w:p>
    <w:p w14:paraId="1A1EAA2C" w14:textId="24096A13" w:rsidR="00143033" w:rsidRDefault="00143033" w:rsidP="008F1031">
      <w:pPr>
        <w:pStyle w:val="ListParagraph"/>
        <w:numPr>
          <w:ilvl w:val="4"/>
          <w:numId w:val="1"/>
        </w:numPr>
        <w:ind w:left="3240"/>
        <w:jc w:val="both"/>
        <w:rPr>
          <w:sz w:val="32"/>
          <w:szCs w:val="32"/>
        </w:rPr>
      </w:pPr>
      <w:proofErr w:type="spellStart"/>
      <w:proofErr w:type="gramStart"/>
      <w:r>
        <w:rPr>
          <w:sz w:val="32"/>
          <w:szCs w:val="32"/>
        </w:rPr>
        <w:t>test.jsonlines</w:t>
      </w:r>
      <w:proofErr w:type="spellEnd"/>
      <w:proofErr w:type="gramEnd"/>
    </w:p>
    <w:p w14:paraId="18372396" w14:textId="77EBA122" w:rsidR="00143033" w:rsidRDefault="00143033" w:rsidP="008F1031">
      <w:pPr>
        <w:pStyle w:val="ListParagraph"/>
        <w:numPr>
          <w:ilvl w:val="4"/>
          <w:numId w:val="1"/>
        </w:numPr>
        <w:ind w:left="3240"/>
        <w:jc w:val="both"/>
        <w:rPr>
          <w:sz w:val="32"/>
          <w:szCs w:val="32"/>
        </w:rPr>
      </w:pPr>
      <w:proofErr w:type="spellStart"/>
      <w:proofErr w:type="gramStart"/>
      <w:r>
        <w:rPr>
          <w:sz w:val="32"/>
          <w:szCs w:val="32"/>
        </w:rPr>
        <w:t>train.jsonlines</w:t>
      </w:r>
      <w:proofErr w:type="spellEnd"/>
      <w:proofErr w:type="gramEnd"/>
    </w:p>
    <w:p w14:paraId="4E853DD2" w14:textId="73D985BB" w:rsidR="00FF05A2" w:rsidRDefault="00FF05A2" w:rsidP="008F1031">
      <w:pPr>
        <w:pStyle w:val="ListParagraph"/>
        <w:numPr>
          <w:ilvl w:val="3"/>
          <w:numId w:val="1"/>
        </w:numPr>
        <w:ind w:left="2520"/>
        <w:jc w:val="both"/>
        <w:rPr>
          <w:sz w:val="32"/>
          <w:szCs w:val="32"/>
        </w:rPr>
      </w:pPr>
      <w:r>
        <w:rPr>
          <w:sz w:val="32"/>
          <w:szCs w:val="32"/>
        </w:rPr>
        <w:t>data</w:t>
      </w:r>
    </w:p>
    <w:p w14:paraId="7AEC3D5B" w14:textId="09F0A2F1" w:rsidR="00143033" w:rsidRDefault="00143033" w:rsidP="008F1031">
      <w:pPr>
        <w:pStyle w:val="ListParagraph"/>
        <w:numPr>
          <w:ilvl w:val="4"/>
          <w:numId w:val="1"/>
        </w:numPr>
        <w:ind w:left="3240"/>
        <w:jc w:val="both"/>
        <w:rPr>
          <w:sz w:val="32"/>
          <w:szCs w:val="32"/>
        </w:rPr>
      </w:pPr>
      <w:r>
        <w:rPr>
          <w:sz w:val="32"/>
          <w:szCs w:val="32"/>
        </w:rPr>
        <w:t>lang_id_eval.csv</w:t>
      </w:r>
    </w:p>
    <w:p w14:paraId="6FA79BD0" w14:textId="5FC55F4B" w:rsidR="00143033" w:rsidRDefault="00143033" w:rsidP="008F1031">
      <w:pPr>
        <w:pStyle w:val="ListParagraph"/>
        <w:numPr>
          <w:ilvl w:val="4"/>
          <w:numId w:val="1"/>
        </w:numPr>
        <w:ind w:left="3240"/>
        <w:jc w:val="both"/>
        <w:rPr>
          <w:sz w:val="32"/>
          <w:szCs w:val="32"/>
        </w:rPr>
      </w:pPr>
      <w:r>
        <w:rPr>
          <w:sz w:val="32"/>
          <w:szCs w:val="32"/>
        </w:rPr>
        <w:t>lang_id_test.csv</w:t>
      </w:r>
    </w:p>
    <w:p w14:paraId="31E5BA6B" w14:textId="09BD92DB" w:rsidR="00143033" w:rsidRDefault="00143033" w:rsidP="008F1031">
      <w:pPr>
        <w:pStyle w:val="ListParagraph"/>
        <w:numPr>
          <w:ilvl w:val="4"/>
          <w:numId w:val="1"/>
        </w:numPr>
        <w:ind w:left="3240"/>
        <w:jc w:val="both"/>
        <w:rPr>
          <w:sz w:val="32"/>
          <w:szCs w:val="32"/>
        </w:rPr>
      </w:pPr>
      <w:r>
        <w:rPr>
          <w:sz w:val="32"/>
          <w:szCs w:val="32"/>
        </w:rPr>
        <w:t>lang_id_train.csv</w:t>
      </w:r>
    </w:p>
    <w:p w14:paraId="424C25C7" w14:textId="355C7FBC" w:rsidR="00FF05A2" w:rsidRDefault="007B71F7" w:rsidP="008F1031">
      <w:pPr>
        <w:pStyle w:val="ListParagraph"/>
        <w:numPr>
          <w:ilvl w:val="3"/>
          <w:numId w:val="1"/>
        </w:numPr>
        <w:ind w:left="2520"/>
        <w:jc w:val="both"/>
        <w:rPr>
          <w:sz w:val="32"/>
          <w:szCs w:val="32"/>
        </w:rPr>
      </w:pPr>
      <w:r>
        <w:rPr>
          <w:sz w:val="32"/>
          <w:szCs w:val="32"/>
        </w:rPr>
        <w:t>m</w:t>
      </w:r>
      <w:r w:rsidR="00FF05A2">
        <w:rPr>
          <w:sz w:val="32"/>
          <w:szCs w:val="32"/>
        </w:rPr>
        <w:t>odel</w:t>
      </w:r>
      <w:r>
        <w:rPr>
          <w:sz w:val="32"/>
          <w:szCs w:val="32"/>
        </w:rPr>
        <w:t>-t</w:t>
      </w:r>
      <w:r w:rsidR="00FF05A2">
        <w:rPr>
          <w:sz w:val="32"/>
          <w:szCs w:val="32"/>
        </w:rPr>
        <w:t>raining</w:t>
      </w:r>
      <w:r w:rsidR="00203CD1">
        <w:rPr>
          <w:sz w:val="32"/>
          <w:szCs w:val="32"/>
        </w:rPr>
        <w:t>-</w:t>
      </w:r>
      <w:r w:rsidR="00FF05A2">
        <w:rPr>
          <w:sz w:val="32"/>
          <w:szCs w:val="32"/>
        </w:rPr>
        <w:t>with</w:t>
      </w:r>
      <w:r>
        <w:rPr>
          <w:sz w:val="32"/>
          <w:szCs w:val="32"/>
        </w:rPr>
        <w:t>-</w:t>
      </w:r>
      <w:r w:rsidR="00FF05A2">
        <w:rPr>
          <w:sz w:val="32"/>
          <w:szCs w:val="32"/>
        </w:rPr>
        <w:t>BERT</w:t>
      </w:r>
      <w:r>
        <w:rPr>
          <w:sz w:val="32"/>
          <w:szCs w:val="32"/>
        </w:rPr>
        <w:t>-</w:t>
      </w:r>
      <w:proofErr w:type="spellStart"/>
      <w:proofErr w:type="gramStart"/>
      <w:r w:rsidR="00FF05A2">
        <w:rPr>
          <w:sz w:val="32"/>
          <w:szCs w:val="32"/>
        </w:rPr>
        <w:t>vectors.ipynb</w:t>
      </w:r>
      <w:proofErr w:type="spellEnd"/>
      <w:proofErr w:type="gramEnd"/>
    </w:p>
    <w:p w14:paraId="13168BF1" w14:textId="4E57B19F" w:rsidR="00FF05A2" w:rsidRDefault="00FF05A2" w:rsidP="008F1031">
      <w:pPr>
        <w:pStyle w:val="ListParagraph"/>
        <w:numPr>
          <w:ilvl w:val="3"/>
          <w:numId w:val="1"/>
        </w:numPr>
        <w:ind w:left="2520"/>
        <w:jc w:val="both"/>
        <w:rPr>
          <w:sz w:val="32"/>
          <w:szCs w:val="32"/>
        </w:rPr>
      </w:pPr>
      <w:r>
        <w:rPr>
          <w:sz w:val="32"/>
          <w:szCs w:val="32"/>
        </w:rPr>
        <w:lastRenderedPageBreak/>
        <w:t>re-format</w:t>
      </w:r>
      <w:r w:rsidR="00D450CF">
        <w:rPr>
          <w:sz w:val="32"/>
          <w:szCs w:val="32"/>
        </w:rPr>
        <w:t>.</w:t>
      </w:r>
      <w:r w:rsidR="00143033">
        <w:rPr>
          <w:sz w:val="32"/>
          <w:szCs w:val="32"/>
        </w:rPr>
        <w:t>sh</w:t>
      </w:r>
    </w:p>
    <w:p w14:paraId="243EB970" w14:textId="50FDC5B7" w:rsidR="00FF05A2" w:rsidRDefault="00FF05A2" w:rsidP="008F1031">
      <w:pPr>
        <w:pStyle w:val="ListParagraph"/>
        <w:numPr>
          <w:ilvl w:val="3"/>
          <w:numId w:val="1"/>
        </w:numPr>
        <w:ind w:left="2520"/>
        <w:jc w:val="both"/>
        <w:rPr>
          <w:sz w:val="32"/>
          <w:szCs w:val="32"/>
        </w:rPr>
      </w:pPr>
      <w:r>
        <w:rPr>
          <w:sz w:val="32"/>
          <w:szCs w:val="32"/>
        </w:rPr>
        <w:t>run_bert_fv</w:t>
      </w:r>
      <w:r w:rsidR="00143033">
        <w:rPr>
          <w:sz w:val="32"/>
          <w:szCs w:val="32"/>
        </w:rPr>
        <w:t>.sh</w:t>
      </w:r>
    </w:p>
    <w:p w14:paraId="3296DF0A" w14:textId="6B13FCB2" w:rsidR="000C29CD" w:rsidRPr="00C95EC8" w:rsidRDefault="00C62F72" w:rsidP="000C29CD">
      <w:pPr>
        <w:pStyle w:val="ListParagraph"/>
        <w:numPr>
          <w:ilvl w:val="1"/>
          <w:numId w:val="1"/>
        </w:numPr>
        <w:ind w:left="1080"/>
        <w:jc w:val="both"/>
        <w:rPr>
          <w:b/>
          <w:bCs/>
          <w:color w:val="FF0000"/>
          <w:sz w:val="36"/>
          <w:szCs w:val="36"/>
        </w:rPr>
      </w:pPr>
      <w:r w:rsidRPr="00C95EC8">
        <w:rPr>
          <w:b/>
          <w:bCs/>
          <w:color w:val="FF0000"/>
          <w:sz w:val="36"/>
          <w:szCs w:val="36"/>
        </w:rPr>
        <w:t>Steps</w:t>
      </w:r>
    </w:p>
    <w:p w14:paraId="78D22C6D" w14:textId="79281BEB" w:rsidR="00C62F72" w:rsidRDefault="00C62F72" w:rsidP="00C62F72">
      <w:pPr>
        <w:pStyle w:val="ListParagraph"/>
        <w:numPr>
          <w:ilvl w:val="2"/>
          <w:numId w:val="1"/>
        </w:numPr>
        <w:ind w:left="1800"/>
        <w:jc w:val="both"/>
        <w:rPr>
          <w:sz w:val="32"/>
          <w:szCs w:val="32"/>
        </w:rPr>
      </w:pPr>
      <w:r>
        <w:rPr>
          <w:sz w:val="32"/>
          <w:szCs w:val="32"/>
        </w:rPr>
        <w:t>Clone the BERT repo from git-hub and rename it with BERT_BASE_DIR.</w:t>
      </w:r>
    </w:p>
    <w:p w14:paraId="6EA24291" w14:textId="247A447E" w:rsidR="00FF05A2" w:rsidRDefault="00C62F72" w:rsidP="00C62F72">
      <w:pPr>
        <w:pStyle w:val="ListParagraph"/>
        <w:numPr>
          <w:ilvl w:val="2"/>
          <w:numId w:val="1"/>
        </w:numPr>
        <w:ind w:left="1800"/>
        <w:jc w:val="both"/>
        <w:rPr>
          <w:sz w:val="32"/>
          <w:szCs w:val="32"/>
        </w:rPr>
      </w:pPr>
      <w:r>
        <w:rPr>
          <w:sz w:val="32"/>
          <w:szCs w:val="32"/>
        </w:rPr>
        <w:t>Download pre-trained BERT model and rename it with BERT_BASE_DIR.</w:t>
      </w:r>
    </w:p>
    <w:p w14:paraId="01A2535E" w14:textId="29CB116D" w:rsidR="00C62F72" w:rsidRDefault="00C723C5" w:rsidP="00C62F72">
      <w:pPr>
        <w:pStyle w:val="ListParagraph"/>
        <w:numPr>
          <w:ilvl w:val="2"/>
          <w:numId w:val="1"/>
        </w:numPr>
        <w:ind w:left="1800"/>
        <w:jc w:val="both"/>
        <w:rPr>
          <w:sz w:val="32"/>
          <w:szCs w:val="32"/>
        </w:rPr>
      </w:pPr>
      <w:r>
        <w:rPr>
          <w:sz w:val="32"/>
          <w:szCs w:val="32"/>
        </w:rPr>
        <w:t xml:space="preserve">Download handout material which has data of native language and text of speaker. </w:t>
      </w:r>
      <w:r w:rsidR="00C62F72">
        <w:rPr>
          <w:sz w:val="32"/>
          <w:szCs w:val="32"/>
        </w:rPr>
        <w:t>Run re-format.sh (shell script) file.</w:t>
      </w:r>
    </w:p>
    <w:p w14:paraId="1E57BB72" w14:textId="351B7685" w:rsidR="00EA6A0F" w:rsidRDefault="00EA6A0F" w:rsidP="00EA6A0F">
      <w:pPr>
        <w:ind w:left="1080" w:firstLine="720"/>
        <w:jc w:val="both"/>
        <w:rPr>
          <w:sz w:val="32"/>
          <w:szCs w:val="32"/>
        </w:rPr>
      </w:pPr>
      <w:r w:rsidRPr="00C62F72">
        <w:rPr>
          <w:noProof/>
          <w:sz w:val="32"/>
          <w:szCs w:val="32"/>
        </w:rPr>
        <w:drawing>
          <wp:inline distT="0" distB="0" distL="0" distR="0" wp14:anchorId="1E0CDA84" wp14:editId="1C16D71F">
            <wp:extent cx="5943600" cy="3170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70555"/>
                    </a:xfrm>
                    <a:prstGeom prst="rect">
                      <a:avLst/>
                    </a:prstGeom>
                  </pic:spPr>
                </pic:pic>
              </a:graphicData>
            </a:graphic>
          </wp:inline>
        </w:drawing>
      </w:r>
    </w:p>
    <w:p w14:paraId="799EAEFE" w14:textId="47EB8494" w:rsidR="00D35A5C" w:rsidRPr="00EA6A0F" w:rsidRDefault="00C723C5" w:rsidP="00C723C5">
      <w:pPr>
        <w:ind w:left="1800"/>
        <w:jc w:val="both"/>
        <w:rPr>
          <w:sz w:val="32"/>
          <w:szCs w:val="32"/>
        </w:rPr>
      </w:pPr>
      <w:r>
        <w:rPr>
          <w:sz w:val="32"/>
          <w:szCs w:val="32"/>
        </w:rPr>
        <w:t xml:space="preserve">This script first removes bert_input_data directory if one is created and then create new one. Then </w:t>
      </w:r>
      <w:proofErr w:type="gramStart"/>
      <w:r>
        <w:rPr>
          <w:sz w:val="32"/>
          <w:szCs w:val="32"/>
        </w:rPr>
        <w:t>it</w:t>
      </w:r>
      <w:proofErr w:type="gramEnd"/>
      <w:r>
        <w:rPr>
          <w:sz w:val="32"/>
          <w:szCs w:val="32"/>
        </w:rPr>
        <w:t xml:space="preserve"> reformate</w:t>
      </w:r>
      <w:r w:rsidR="007655F3">
        <w:rPr>
          <w:sz w:val="32"/>
          <w:szCs w:val="32"/>
        </w:rPr>
        <w:t>s</w:t>
      </w:r>
      <w:r>
        <w:rPr>
          <w:sz w:val="32"/>
          <w:szCs w:val="32"/>
        </w:rPr>
        <w:t xml:space="preserve"> all the data fil</w:t>
      </w:r>
      <w:r w:rsidR="007655F3">
        <w:rPr>
          <w:sz w:val="32"/>
          <w:szCs w:val="32"/>
        </w:rPr>
        <w:t>es and save them in text files</w:t>
      </w:r>
      <w:r w:rsidR="00056695">
        <w:rPr>
          <w:sz w:val="32"/>
          <w:szCs w:val="32"/>
        </w:rPr>
        <w:t xml:space="preserve"> in newly create bert_input_data directory</w:t>
      </w:r>
      <w:r w:rsidR="007655F3">
        <w:rPr>
          <w:sz w:val="32"/>
          <w:szCs w:val="32"/>
        </w:rPr>
        <w:t xml:space="preserve"> in such a way that they have only text of speakers. </w:t>
      </w:r>
      <w:r w:rsidR="00056695">
        <w:rPr>
          <w:sz w:val="32"/>
          <w:szCs w:val="32"/>
        </w:rPr>
        <w:t>they</w:t>
      </w:r>
      <w:r w:rsidR="007655F3">
        <w:rPr>
          <w:sz w:val="32"/>
          <w:szCs w:val="32"/>
        </w:rPr>
        <w:t xml:space="preserve"> don’t include native language</w:t>
      </w:r>
      <w:r w:rsidR="00056695">
        <w:rPr>
          <w:sz w:val="32"/>
          <w:szCs w:val="32"/>
        </w:rPr>
        <w:t>s</w:t>
      </w:r>
      <w:r w:rsidR="007655F3">
        <w:rPr>
          <w:sz w:val="32"/>
          <w:szCs w:val="32"/>
        </w:rPr>
        <w:t xml:space="preserve"> and titles.</w:t>
      </w:r>
    </w:p>
    <w:p w14:paraId="7BC4C045" w14:textId="58BB5366" w:rsidR="00C62F72" w:rsidRDefault="00B876A1" w:rsidP="00EA6A0F">
      <w:pPr>
        <w:pStyle w:val="ListParagraph"/>
        <w:numPr>
          <w:ilvl w:val="2"/>
          <w:numId w:val="1"/>
        </w:numPr>
        <w:ind w:left="1800"/>
        <w:jc w:val="both"/>
        <w:rPr>
          <w:sz w:val="32"/>
          <w:szCs w:val="32"/>
        </w:rPr>
      </w:pPr>
      <w:r>
        <w:rPr>
          <w:sz w:val="32"/>
          <w:szCs w:val="32"/>
        </w:rPr>
        <w:lastRenderedPageBreak/>
        <w:t>Then install tensorflow with 1.14 version and protobuf with 3.6.0 version to run the run_bert_fv.sh (shell script)</w:t>
      </w:r>
      <w:r w:rsidR="00C638C5">
        <w:rPr>
          <w:sz w:val="32"/>
          <w:szCs w:val="32"/>
        </w:rPr>
        <w:t xml:space="preserve"> which runs a extract_features.py python file to generate vectors.</w:t>
      </w:r>
      <w:r w:rsidR="00084919">
        <w:rPr>
          <w:sz w:val="32"/>
          <w:szCs w:val="32"/>
        </w:rPr>
        <w:t xml:space="preserve"> After installing run run_bert_fv.sh file.</w:t>
      </w:r>
      <w:r w:rsidR="007F70CE">
        <w:rPr>
          <w:sz w:val="32"/>
          <w:szCs w:val="32"/>
        </w:rPr>
        <w:t xml:space="preserve"> This will generate 7.5 GB of vector data from text</w:t>
      </w:r>
      <w:r w:rsidR="008C0400">
        <w:rPr>
          <w:sz w:val="32"/>
          <w:szCs w:val="32"/>
        </w:rPr>
        <w:t xml:space="preserve"> of </w:t>
      </w:r>
      <w:r w:rsidR="007B71F7">
        <w:rPr>
          <w:sz w:val="32"/>
          <w:szCs w:val="32"/>
        </w:rPr>
        <w:t>speakers</w:t>
      </w:r>
      <w:r w:rsidR="007F70CE">
        <w:rPr>
          <w:sz w:val="32"/>
          <w:szCs w:val="32"/>
        </w:rPr>
        <w:t>.</w:t>
      </w:r>
      <w:r w:rsidR="008C0400">
        <w:rPr>
          <w:sz w:val="32"/>
          <w:szCs w:val="32"/>
        </w:rPr>
        <w:t xml:space="preserve"> For input it will take re-formatted text files from bert_input_data directory and </w:t>
      </w:r>
      <w:r w:rsidR="007B71F7">
        <w:rPr>
          <w:sz w:val="32"/>
          <w:szCs w:val="32"/>
        </w:rPr>
        <w:t xml:space="preserve">it generates vectors </w:t>
      </w:r>
      <w:proofErr w:type="gramStart"/>
      <w:r w:rsidR="007B71F7">
        <w:rPr>
          <w:sz w:val="32"/>
          <w:szCs w:val="32"/>
        </w:rPr>
        <w:t>(.</w:t>
      </w:r>
      <w:proofErr w:type="spellStart"/>
      <w:r w:rsidR="007B71F7">
        <w:rPr>
          <w:sz w:val="32"/>
          <w:szCs w:val="32"/>
        </w:rPr>
        <w:t>jsonlines</w:t>
      </w:r>
      <w:proofErr w:type="spellEnd"/>
      <w:proofErr w:type="gramEnd"/>
      <w:r w:rsidR="007B71F7">
        <w:rPr>
          <w:sz w:val="32"/>
          <w:szCs w:val="32"/>
        </w:rPr>
        <w:t xml:space="preserve">) in </w:t>
      </w:r>
      <w:proofErr w:type="spellStart"/>
      <w:r w:rsidR="007B71F7">
        <w:rPr>
          <w:sz w:val="32"/>
          <w:szCs w:val="32"/>
        </w:rPr>
        <w:t>bert_output_data</w:t>
      </w:r>
      <w:proofErr w:type="spellEnd"/>
      <w:r w:rsidR="007B71F7">
        <w:rPr>
          <w:sz w:val="32"/>
          <w:szCs w:val="32"/>
        </w:rPr>
        <w:t xml:space="preserve"> directory.</w:t>
      </w:r>
    </w:p>
    <w:p w14:paraId="69F85A35" w14:textId="59802284" w:rsidR="00EA6A0F" w:rsidRDefault="007B71F7" w:rsidP="005C4F84">
      <w:pPr>
        <w:pStyle w:val="ListParagraph"/>
        <w:numPr>
          <w:ilvl w:val="2"/>
          <w:numId w:val="1"/>
        </w:numPr>
        <w:ind w:left="1800"/>
        <w:jc w:val="both"/>
        <w:rPr>
          <w:sz w:val="32"/>
          <w:szCs w:val="32"/>
        </w:rPr>
      </w:pPr>
      <w:r>
        <w:rPr>
          <w:sz w:val="32"/>
          <w:szCs w:val="32"/>
        </w:rPr>
        <w:t xml:space="preserve">Then run </w:t>
      </w:r>
      <w:r w:rsidR="0061795F">
        <w:rPr>
          <w:sz w:val="32"/>
          <w:szCs w:val="32"/>
        </w:rPr>
        <w:t>m</w:t>
      </w:r>
      <w:r>
        <w:rPr>
          <w:sz w:val="32"/>
          <w:szCs w:val="32"/>
        </w:rPr>
        <w:t>odel</w:t>
      </w:r>
      <w:r w:rsidR="0061795F">
        <w:rPr>
          <w:sz w:val="32"/>
          <w:szCs w:val="32"/>
        </w:rPr>
        <w:t>-training-with-BERT-</w:t>
      </w:r>
      <w:proofErr w:type="spellStart"/>
      <w:proofErr w:type="gramStart"/>
      <w:r w:rsidR="0061795F">
        <w:rPr>
          <w:sz w:val="32"/>
          <w:szCs w:val="32"/>
        </w:rPr>
        <w:t>vectors.ipynb</w:t>
      </w:r>
      <w:proofErr w:type="spellEnd"/>
      <w:proofErr w:type="gramEnd"/>
      <w:r w:rsidR="0061795F">
        <w:rPr>
          <w:sz w:val="32"/>
          <w:szCs w:val="32"/>
        </w:rPr>
        <w:t xml:space="preserve"> in </w:t>
      </w:r>
      <w:proofErr w:type="spellStart"/>
      <w:r w:rsidR="0061795F">
        <w:rPr>
          <w:sz w:val="32"/>
          <w:szCs w:val="32"/>
        </w:rPr>
        <w:t>jupyter</w:t>
      </w:r>
      <w:proofErr w:type="spellEnd"/>
      <w:r w:rsidR="0061795F">
        <w:rPr>
          <w:sz w:val="32"/>
          <w:szCs w:val="32"/>
        </w:rPr>
        <w:t xml:space="preserve"> </w:t>
      </w:r>
      <w:r w:rsidR="009D7D8B">
        <w:rPr>
          <w:sz w:val="32"/>
          <w:szCs w:val="32"/>
        </w:rPr>
        <w:t xml:space="preserve">notebook to train ,test and evaluate </w:t>
      </w:r>
      <w:r w:rsidR="00F91577">
        <w:rPr>
          <w:sz w:val="32"/>
          <w:szCs w:val="32"/>
        </w:rPr>
        <w:t xml:space="preserve">your </w:t>
      </w:r>
      <w:r w:rsidR="009D7D8B">
        <w:rPr>
          <w:sz w:val="32"/>
          <w:szCs w:val="32"/>
        </w:rPr>
        <w:t>model</w:t>
      </w:r>
      <w:r w:rsidR="0061795F">
        <w:rPr>
          <w:sz w:val="32"/>
          <w:szCs w:val="32"/>
        </w:rPr>
        <w:t>.</w:t>
      </w:r>
      <w:r>
        <w:rPr>
          <w:sz w:val="32"/>
          <w:szCs w:val="32"/>
        </w:rPr>
        <w:t xml:space="preserve"> </w:t>
      </w:r>
    </w:p>
    <w:p w14:paraId="23B90B28" w14:textId="77777777" w:rsidR="005C4F84" w:rsidRPr="005C4F84" w:rsidRDefault="005C4F84" w:rsidP="005C4F84">
      <w:pPr>
        <w:jc w:val="both"/>
        <w:rPr>
          <w:sz w:val="32"/>
          <w:szCs w:val="32"/>
        </w:rPr>
      </w:pPr>
    </w:p>
    <w:p w14:paraId="74F6A6F1" w14:textId="3C8F5FA1" w:rsidR="005C4F84" w:rsidRPr="00C95EC8" w:rsidRDefault="005C4F84" w:rsidP="005C4F84">
      <w:pPr>
        <w:pStyle w:val="ListParagraph"/>
        <w:numPr>
          <w:ilvl w:val="0"/>
          <w:numId w:val="3"/>
        </w:numPr>
        <w:ind w:left="360"/>
        <w:jc w:val="both"/>
        <w:rPr>
          <w:b/>
          <w:bCs/>
          <w:color w:val="4472C4" w:themeColor="accent1"/>
          <w:sz w:val="40"/>
          <w:szCs w:val="40"/>
        </w:rPr>
      </w:pPr>
      <w:r w:rsidRPr="00C95EC8">
        <w:rPr>
          <w:b/>
          <w:bCs/>
          <w:color w:val="4472C4" w:themeColor="accent1"/>
          <w:sz w:val="40"/>
          <w:szCs w:val="40"/>
        </w:rPr>
        <w:t>Summary of evaluation finding</w:t>
      </w:r>
    </w:p>
    <w:p w14:paraId="63547981" w14:textId="5CE1C4F8" w:rsidR="005C4F84" w:rsidRDefault="00634F08" w:rsidP="005C4F84">
      <w:pPr>
        <w:pStyle w:val="ListParagraph"/>
        <w:numPr>
          <w:ilvl w:val="1"/>
          <w:numId w:val="3"/>
        </w:numPr>
        <w:jc w:val="both"/>
        <w:rPr>
          <w:sz w:val="32"/>
          <w:szCs w:val="32"/>
        </w:rPr>
      </w:pPr>
      <w:r>
        <w:rPr>
          <w:sz w:val="32"/>
          <w:szCs w:val="32"/>
        </w:rPr>
        <w:t>L</w:t>
      </w:r>
      <w:r w:rsidR="00132E08" w:rsidRPr="00132E08">
        <w:rPr>
          <w:sz w:val="32"/>
          <w:szCs w:val="32"/>
        </w:rPr>
        <w:t>oad native language</w:t>
      </w:r>
      <w:r w:rsidR="00132E08">
        <w:rPr>
          <w:sz w:val="32"/>
          <w:szCs w:val="32"/>
        </w:rPr>
        <w:t xml:space="preserve"> for training and testing from csv files in data directory</w:t>
      </w:r>
      <w:r w:rsidR="00A35012">
        <w:rPr>
          <w:sz w:val="32"/>
          <w:szCs w:val="32"/>
        </w:rPr>
        <w:t xml:space="preserve"> as targets</w:t>
      </w:r>
      <w:r w:rsidR="00132E08">
        <w:rPr>
          <w:sz w:val="32"/>
          <w:szCs w:val="32"/>
        </w:rPr>
        <w:t xml:space="preserve">. </w:t>
      </w:r>
      <w:r>
        <w:rPr>
          <w:sz w:val="32"/>
          <w:szCs w:val="32"/>
        </w:rPr>
        <w:t xml:space="preserve">Load </w:t>
      </w:r>
      <w:r w:rsidR="00A35012">
        <w:rPr>
          <w:sz w:val="32"/>
          <w:szCs w:val="32"/>
        </w:rPr>
        <w:t xml:space="preserve">BERT generated vectors </w:t>
      </w:r>
      <w:proofErr w:type="gramStart"/>
      <w:r w:rsidR="00A35012">
        <w:rPr>
          <w:sz w:val="32"/>
          <w:szCs w:val="32"/>
        </w:rPr>
        <w:t>(.</w:t>
      </w:r>
      <w:proofErr w:type="spellStart"/>
      <w:r w:rsidR="00A35012">
        <w:rPr>
          <w:sz w:val="32"/>
          <w:szCs w:val="32"/>
        </w:rPr>
        <w:t>jsonlines</w:t>
      </w:r>
      <w:proofErr w:type="spellEnd"/>
      <w:proofErr w:type="gramEnd"/>
      <w:r w:rsidR="00A35012">
        <w:rPr>
          <w:sz w:val="32"/>
          <w:szCs w:val="32"/>
        </w:rPr>
        <w:t xml:space="preserve">) for training and testing from </w:t>
      </w:r>
      <w:proofErr w:type="spellStart"/>
      <w:r w:rsidR="00A35012">
        <w:rPr>
          <w:sz w:val="32"/>
          <w:szCs w:val="32"/>
        </w:rPr>
        <w:t>bert_output_data</w:t>
      </w:r>
      <w:proofErr w:type="spellEnd"/>
      <w:r w:rsidR="00A35012">
        <w:rPr>
          <w:sz w:val="32"/>
          <w:szCs w:val="32"/>
        </w:rPr>
        <w:t xml:space="preserve"> directory as features.</w:t>
      </w:r>
    </w:p>
    <w:p w14:paraId="0C76169F" w14:textId="093D7D59" w:rsidR="00A35012" w:rsidRDefault="00A35012" w:rsidP="005C4F84">
      <w:pPr>
        <w:pStyle w:val="ListParagraph"/>
        <w:numPr>
          <w:ilvl w:val="1"/>
          <w:numId w:val="3"/>
        </w:numPr>
        <w:jc w:val="both"/>
        <w:rPr>
          <w:sz w:val="32"/>
          <w:szCs w:val="32"/>
        </w:rPr>
      </w:pPr>
      <w:r>
        <w:rPr>
          <w:sz w:val="32"/>
          <w:szCs w:val="32"/>
        </w:rPr>
        <w:t xml:space="preserve">Train your own model with this </w:t>
      </w:r>
      <w:r w:rsidR="00583F6F">
        <w:rPr>
          <w:sz w:val="32"/>
          <w:szCs w:val="32"/>
        </w:rPr>
        <w:t xml:space="preserve">training </w:t>
      </w:r>
      <w:r>
        <w:rPr>
          <w:sz w:val="32"/>
          <w:szCs w:val="32"/>
        </w:rPr>
        <w:t xml:space="preserve">vectors as features and </w:t>
      </w:r>
      <w:r w:rsidR="00583F6F">
        <w:rPr>
          <w:sz w:val="32"/>
          <w:szCs w:val="32"/>
        </w:rPr>
        <w:t xml:space="preserve">training </w:t>
      </w:r>
      <w:r>
        <w:rPr>
          <w:sz w:val="32"/>
          <w:szCs w:val="32"/>
        </w:rPr>
        <w:t>native language as targets.</w:t>
      </w:r>
      <w:r w:rsidR="00583F6F">
        <w:rPr>
          <w:sz w:val="32"/>
          <w:szCs w:val="32"/>
        </w:rPr>
        <w:t xml:space="preserve"> Here, I used Logistic Regression model</w:t>
      </w:r>
      <w:r w:rsidR="00143EF1">
        <w:rPr>
          <w:sz w:val="32"/>
          <w:szCs w:val="32"/>
        </w:rPr>
        <w:t>, Decision Tree model and Support Vector Machine model</w:t>
      </w:r>
      <w:r w:rsidR="00583F6F">
        <w:rPr>
          <w:sz w:val="32"/>
          <w:szCs w:val="32"/>
        </w:rPr>
        <w:t>.</w:t>
      </w:r>
    </w:p>
    <w:p w14:paraId="4AF0536A" w14:textId="2E9EB3FF" w:rsidR="00583F6F" w:rsidRDefault="002C56A3" w:rsidP="005C4F84">
      <w:pPr>
        <w:pStyle w:val="ListParagraph"/>
        <w:numPr>
          <w:ilvl w:val="1"/>
          <w:numId w:val="3"/>
        </w:numPr>
        <w:jc w:val="both"/>
        <w:rPr>
          <w:sz w:val="32"/>
          <w:szCs w:val="32"/>
        </w:rPr>
      </w:pPr>
      <w:r>
        <w:rPr>
          <w:sz w:val="32"/>
          <w:szCs w:val="32"/>
        </w:rPr>
        <w:t>Then we found four performance measurements,</w:t>
      </w:r>
    </w:p>
    <w:p w14:paraId="196C17EE" w14:textId="16FE84A5" w:rsidR="002C56A3" w:rsidRPr="0084236F" w:rsidRDefault="002C56A3" w:rsidP="002C56A3">
      <w:pPr>
        <w:pStyle w:val="ListParagraph"/>
        <w:numPr>
          <w:ilvl w:val="2"/>
          <w:numId w:val="3"/>
        </w:numPr>
        <w:jc w:val="both"/>
        <w:rPr>
          <w:color w:val="FF0000"/>
          <w:sz w:val="32"/>
          <w:szCs w:val="32"/>
        </w:rPr>
      </w:pPr>
      <w:r w:rsidRPr="0084236F">
        <w:rPr>
          <w:color w:val="FF0000"/>
          <w:sz w:val="32"/>
          <w:szCs w:val="32"/>
        </w:rPr>
        <w:t>Accuracy</w:t>
      </w:r>
    </w:p>
    <w:p w14:paraId="3D336218" w14:textId="54DB775F" w:rsidR="00143EF1" w:rsidRPr="0084236F" w:rsidRDefault="00143EF1" w:rsidP="00143EF1">
      <w:pPr>
        <w:pStyle w:val="ListParagraph"/>
        <w:numPr>
          <w:ilvl w:val="3"/>
          <w:numId w:val="3"/>
        </w:numPr>
        <w:jc w:val="both"/>
        <w:rPr>
          <w:color w:val="70AD47" w:themeColor="accent6"/>
          <w:sz w:val="32"/>
          <w:szCs w:val="32"/>
        </w:rPr>
      </w:pPr>
      <w:r w:rsidRPr="0084236F">
        <w:rPr>
          <w:color w:val="70AD47" w:themeColor="accent6"/>
          <w:sz w:val="32"/>
          <w:szCs w:val="32"/>
        </w:rPr>
        <w:t>Logistic Regression:</w:t>
      </w:r>
    </w:p>
    <w:p w14:paraId="69E7D549" w14:textId="77777777" w:rsidR="00143EF1" w:rsidRDefault="00143EF1" w:rsidP="00143EF1">
      <w:pPr>
        <w:pStyle w:val="ListParagraph"/>
        <w:numPr>
          <w:ilvl w:val="4"/>
          <w:numId w:val="3"/>
        </w:numPr>
        <w:jc w:val="both"/>
        <w:rPr>
          <w:sz w:val="32"/>
          <w:szCs w:val="32"/>
        </w:rPr>
      </w:pPr>
      <w:r>
        <w:rPr>
          <w:sz w:val="32"/>
          <w:szCs w:val="32"/>
        </w:rPr>
        <w:t>Training accuracy: 0.7348333333333333</w:t>
      </w:r>
    </w:p>
    <w:p w14:paraId="027F54E0" w14:textId="7DEE4F66" w:rsidR="00143EF1" w:rsidRDefault="00143EF1" w:rsidP="00143EF1">
      <w:pPr>
        <w:pStyle w:val="ListParagraph"/>
        <w:numPr>
          <w:ilvl w:val="4"/>
          <w:numId w:val="3"/>
        </w:numPr>
        <w:jc w:val="both"/>
        <w:rPr>
          <w:sz w:val="32"/>
          <w:szCs w:val="32"/>
        </w:rPr>
      </w:pPr>
      <w:r>
        <w:rPr>
          <w:sz w:val="32"/>
          <w:szCs w:val="32"/>
        </w:rPr>
        <w:t>Testing accuracy: 0.466</w:t>
      </w:r>
    </w:p>
    <w:p w14:paraId="4E077A46" w14:textId="261A0BF0" w:rsidR="00143EF1" w:rsidRPr="0084236F" w:rsidRDefault="00143EF1" w:rsidP="00143EF1">
      <w:pPr>
        <w:pStyle w:val="ListParagraph"/>
        <w:numPr>
          <w:ilvl w:val="3"/>
          <w:numId w:val="3"/>
        </w:numPr>
        <w:jc w:val="both"/>
        <w:rPr>
          <w:color w:val="70AD47" w:themeColor="accent6"/>
          <w:sz w:val="32"/>
          <w:szCs w:val="32"/>
        </w:rPr>
      </w:pPr>
      <w:r w:rsidRPr="0084236F">
        <w:rPr>
          <w:color w:val="70AD47" w:themeColor="accent6"/>
          <w:sz w:val="32"/>
          <w:szCs w:val="32"/>
        </w:rPr>
        <w:t>Decision Tree:</w:t>
      </w:r>
    </w:p>
    <w:p w14:paraId="1039DE12" w14:textId="4B175FC4" w:rsidR="00143EF1" w:rsidRDefault="00143EF1" w:rsidP="00143EF1">
      <w:pPr>
        <w:pStyle w:val="ListParagraph"/>
        <w:numPr>
          <w:ilvl w:val="4"/>
          <w:numId w:val="3"/>
        </w:numPr>
        <w:jc w:val="both"/>
        <w:rPr>
          <w:sz w:val="32"/>
          <w:szCs w:val="32"/>
        </w:rPr>
      </w:pPr>
      <w:r>
        <w:rPr>
          <w:sz w:val="32"/>
          <w:szCs w:val="32"/>
        </w:rPr>
        <w:t>Training accuracy: 1.0</w:t>
      </w:r>
    </w:p>
    <w:p w14:paraId="5048B44D" w14:textId="0AE2C146" w:rsidR="00143EF1" w:rsidRDefault="00143EF1" w:rsidP="00143EF1">
      <w:pPr>
        <w:pStyle w:val="ListParagraph"/>
        <w:numPr>
          <w:ilvl w:val="4"/>
          <w:numId w:val="3"/>
        </w:numPr>
        <w:jc w:val="both"/>
        <w:rPr>
          <w:sz w:val="32"/>
          <w:szCs w:val="32"/>
        </w:rPr>
      </w:pPr>
      <w:r>
        <w:rPr>
          <w:sz w:val="32"/>
          <w:szCs w:val="32"/>
        </w:rPr>
        <w:t>Testing accuracy: 0.1755</w:t>
      </w:r>
    </w:p>
    <w:p w14:paraId="2F46BC74" w14:textId="04E7D082" w:rsidR="00143EF1" w:rsidRPr="0084236F" w:rsidRDefault="00143EF1" w:rsidP="00143EF1">
      <w:pPr>
        <w:pStyle w:val="ListParagraph"/>
        <w:numPr>
          <w:ilvl w:val="3"/>
          <w:numId w:val="3"/>
        </w:numPr>
        <w:jc w:val="both"/>
        <w:rPr>
          <w:color w:val="70AD47" w:themeColor="accent6"/>
          <w:sz w:val="32"/>
          <w:szCs w:val="32"/>
        </w:rPr>
      </w:pPr>
      <w:r w:rsidRPr="0084236F">
        <w:rPr>
          <w:color w:val="70AD47" w:themeColor="accent6"/>
          <w:sz w:val="32"/>
          <w:szCs w:val="32"/>
        </w:rPr>
        <w:t>Support Vector Machine:</w:t>
      </w:r>
    </w:p>
    <w:p w14:paraId="793D2C94" w14:textId="2997D923" w:rsidR="002C56A3" w:rsidRDefault="002C56A3" w:rsidP="00143EF1">
      <w:pPr>
        <w:pStyle w:val="ListParagraph"/>
        <w:numPr>
          <w:ilvl w:val="4"/>
          <w:numId w:val="3"/>
        </w:numPr>
        <w:jc w:val="both"/>
        <w:rPr>
          <w:sz w:val="32"/>
          <w:szCs w:val="32"/>
        </w:rPr>
      </w:pPr>
      <w:r>
        <w:rPr>
          <w:sz w:val="32"/>
          <w:szCs w:val="32"/>
        </w:rPr>
        <w:lastRenderedPageBreak/>
        <w:t xml:space="preserve">Training accuracy: </w:t>
      </w:r>
      <w:r w:rsidR="0090548B">
        <w:rPr>
          <w:sz w:val="32"/>
          <w:szCs w:val="32"/>
        </w:rPr>
        <w:t>0.</w:t>
      </w:r>
      <w:r w:rsidR="006734E4">
        <w:rPr>
          <w:sz w:val="32"/>
          <w:szCs w:val="32"/>
        </w:rPr>
        <w:t>7658333333333334</w:t>
      </w:r>
    </w:p>
    <w:p w14:paraId="6D47633F" w14:textId="6829480D" w:rsidR="002C56A3" w:rsidRDefault="002C56A3" w:rsidP="00143EF1">
      <w:pPr>
        <w:pStyle w:val="ListParagraph"/>
        <w:numPr>
          <w:ilvl w:val="4"/>
          <w:numId w:val="3"/>
        </w:numPr>
        <w:jc w:val="both"/>
        <w:rPr>
          <w:sz w:val="32"/>
          <w:szCs w:val="32"/>
        </w:rPr>
      </w:pPr>
      <w:r>
        <w:rPr>
          <w:sz w:val="32"/>
          <w:szCs w:val="32"/>
        </w:rPr>
        <w:t>Testing accuracy:</w:t>
      </w:r>
      <w:r w:rsidR="0090548B">
        <w:rPr>
          <w:sz w:val="32"/>
          <w:szCs w:val="32"/>
        </w:rPr>
        <w:t xml:space="preserve"> 0.</w:t>
      </w:r>
      <w:r w:rsidR="006734E4">
        <w:rPr>
          <w:sz w:val="32"/>
          <w:szCs w:val="32"/>
        </w:rPr>
        <w:t>426</w:t>
      </w:r>
    </w:p>
    <w:p w14:paraId="5A733C2F" w14:textId="32720DE4" w:rsidR="005A0A9E" w:rsidRPr="0084236F" w:rsidRDefault="00E3431D" w:rsidP="005A0A9E">
      <w:pPr>
        <w:pStyle w:val="ListParagraph"/>
        <w:numPr>
          <w:ilvl w:val="2"/>
          <w:numId w:val="3"/>
        </w:numPr>
        <w:jc w:val="both"/>
        <w:rPr>
          <w:color w:val="FF0000"/>
          <w:sz w:val="32"/>
          <w:szCs w:val="32"/>
        </w:rPr>
      </w:pPr>
      <w:r w:rsidRPr="0084236F">
        <w:rPr>
          <w:color w:val="FF0000"/>
          <w:sz w:val="32"/>
          <w:szCs w:val="32"/>
        </w:rPr>
        <w:t>Confusion Matrix</w:t>
      </w:r>
    </w:p>
    <w:p w14:paraId="5C8BAF0E" w14:textId="0124583F" w:rsidR="003A681F" w:rsidRPr="0084236F" w:rsidRDefault="003A681F" w:rsidP="003A681F">
      <w:pPr>
        <w:pStyle w:val="ListParagraph"/>
        <w:numPr>
          <w:ilvl w:val="3"/>
          <w:numId w:val="3"/>
        </w:numPr>
        <w:jc w:val="both"/>
        <w:rPr>
          <w:color w:val="70AD47" w:themeColor="accent6"/>
          <w:sz w:val="32"/>
          <w:szCs w:val="32"/>
        </w:rPr>
      </w:pPr>
      <w:r w:rsidRPr="0084236F">
        <w:rPr>
          <w:color w:val="70AD47" w:themeColor="accent6"/>
          <w:sz w:val="32"/>
          <w:szCs w:val="32"/>
        </w:rPr>
        <w:t>Logistic Regression</w:t>
      </w:r>
      <w:r w:rsidR="00767479" w:rsidRPr="0084236F">
        <w:rPr>
          <w:color w:val="70AD47" w:themeColor="accent6"/>
          <w:sz w:val="32"/>
          <w:szCs w:val="32"/>
        </w:rPr>
        <w:t>:</w:t>
      </w:r>
    </w:p>
    <w:p w14:paraId="6A5A1385" w14:textId="1CABBCB9" w:rsidR="00767479" w:rsidRPr="00767479" w:rsidRDefault="00767479" w:rsidP="00767479">
      <w:pPr>
        <w:jc w:val="both"/>
        <w:rPr>
          <w:sz w:val="32"/>
          <w:szCs w:val="32"/>
        </w:rPr>
      </w:pPr>
      <w:r w:rsidRPr="00827D0E">
        <w:rPr>
          <w:noProof/>
        </w:rPr>
        <w:drawing>
          <wp:inline distT="0" distB="0" distL="0" distR="0" wp14:anchorId="0373B743" wp14:editId="094A45B5">
            <wp:extent cx="5494496" cy="474005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94496" cy="4740051"/>
                    </a:xfrm>
                    <a:prstGeom prst="rect">
                      <a:avLst/>
                    </a:prstGeom>
                  </pic:spPr>
                </pic:pic>
              </a:graphicData>
            </a:graphic>
          </wp:inline>
        </w:drawing>
      </w:r>
    </w:p>
    <w:p w14:paraId="5B763079" w14:textId="2E4DF03E" w:rsidR="00767479" w:rsidRPr="0084236F" w:rsidRDefault="00767479" w:rsidP="003A681F">
      <w:pPr>
        <w:pStyle w:val="ListParagraph"/>
        <w:numPr>
          <w:ilvl w:val="3"/>
          <w:numId w:val="3"/>
        </w:numPr>
        <w:jc w:val="both"/>
        <w:rPr>
          <w:color w:val="70AD47" w:themeColor="accent6"/>
          <w:sz w:val="32"/>
          <w:szCs w:val="32"/>
        </w:rPr>
      </w:pPr>
      <w:r w:rsidRPr="0084236F">
        <w:rPr>
          <w:color w:val="70AD47" w:themeColor="accent6"/>
          <w:sz w:val="32"/>
          <w:szCs w:val="32"/>
        </w:rPr>
        <w:t>Decision Tree:</w:t>
      </w:r>
    </w:p>
    <w:p w14:paraId="7F0650CD" w14:textId="72EBC7BF" w:rsidR="00A31015" w:rsidRPr="00A31015" w:rsidRDefault="00A31015" w:rsidP="00A31015">
      <w:pPr>
        <w:jc w:val="both"/>
        <w:rPr>
          <w:sz w:val="32"/>
          <w:szCs w:val="32"/>
        </w:rPr>
      </w:pPr>
      <w:r w:rsidRPr="00A31015">
        <w:rPr>
          <w:noProof/>
        </w:rPr>
        <w:lastRenderedPageBreak/>
        <w:drawing>
          <wp:inline distT="0" distB="0" distL="0" distR="0" wp14:anchorId="5A5AD0E3" wp14:editId="690C80E2">
            <wp:extent cx="5403048" cy="4679085"/>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3048" cy="4679085"/>
                    </a:xfrm>
                    <a:prstGeom prst="rect">
                      <a:avLst/>
                    </a:prstGeom>
                  </pic:spPr>
                </pic:pic>
              </a:graphicData>
            </a:graphic>
          </wp:inline>
        </w:drawing>
      </w:r>
    </w:p>
    <w:p w14:paraId="0B8455EC" w14:textId="120DFE9B" w:rsidR="00767479" w:rsidRPr="0084236F" w:rsidRDefault="00767479" w:rsidP="00767479">
      <w:pPr>
        <w:pStyle w:val="ListParagraph"/>
        <w:numPr>
          <w:ilvl w:val="3"/>
          <w:numId w:val="3"/>
        </w:numPr>
        <w:jc w:val="both"/>
        <w:rPr>
          <w:color w:val="70AD47" w:themeColor="accent6"/>
          <w:sz w:val="32"/>
          <w:szCs w:val="32"/>
        </w:rPr>
      </w:pPr>
      <w:r w:rsidRPr="0084236F">
        <w:rPr>
          <w:color w:val="70AD47" w:themeColor="accent6"/>
          <w:sz w:val="32"/>
          <w:szCs w:val="32"/>
        </w:rPr>
        <w:t>Support Vector Machine:</w:t>
      </w:r>
    </w:p>
    <w:p w14:paraId="3DED3728" w14:textId="68A4B94D" w:rsidR="007D1072" w:rsidRPr="007D1072" w:rsidRDefault="007D1072" w:rsidP="007D1072">
      <w:pPr>
        <w:jc w:val="both"/>
        <w:rPr>
          <w:sz w:val="32"/>
          <w:szCs w:val="32"/>
        </w:rPr>
      </w:pPr>
      <w:r w:rsidRPr="007D1072">
        <w:rPr>
          <w:noProof/>
        </w:rPr>
        <w:lastRenderedPageBreak/>
        <w:drawing>
          <wp:inline distT="0" distB="0" distL="0" distR="0" wp14:anchorId="1265BCA1" wp14:editId="6402376A">
            <wp:extent cx="5532599" cy="4732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2599" cy="4732430"/>
                    </a:xfrm>
                    <a:prstGeom prst="rect">
                      <a:avLst/>
                    </a:prstGeom>
                  </pic:spPr>
                </pic:pic>
              </a:graphicData>
            </a:graphic>
          </wp:inline>
        </w:drawing>
      </w:r>
    </w:p>
    <w:p w14:paraId="21F6A14A" w14:textId="516D20DF" w:rsidR="00DE69CA" w:rsidRPr="0084236F" w:rsidRDefault="002C333D" w:rsidP="00DE69CA">
      <w:pPr>
        <w:pStyle w:val="ListParagraph"/>
        <w:numPr>
          <w:ilvl w:val="2"/>
          <w:numId w:val="3"/>
        </w:numPr>
        <w:jc w:val="both"/>
        <w:rPr>
          <w:color w:val="FF0000"/>
          <w:sz w:val="32"/>
          <w:szCs w:val="32"/>
        </w:rPr>
      </w:pPr>
      <w:r w:rsidRPr="0084236F">
        <w:rPr>
          <w:color w:val="FF0000"/>
          <w:sz w:val="32"/>
          <w:szCs w:val="32"/>
        </w:rPr>
        <w:t>Misclassification for each class</w:t>
      </w:r>
    </w:p>
    <w:p w14:paraId="07A14D3C" w14:textId="5DF26AA8" w:rsidR="00AA7A80" w:rsidRPr="0084236F" w:rsidRDefault="00AA7A80" w:rsidP="00AA7A80">
      <w:pPr>
        <w:pStyle w:val="ListParagraph"/>
        <w:numPr>
          <w:ilvl w:val="3"/>
          <w:numId w:val="3"/>
        </w:numPr>
        <w:jc w:val="both"/>
        <w:rPr>
          <w:color w:val="70AD47" w:themeColor="accent6"/>
          <w:sz w:val="32"/>
          <w:szCs w:val="32"/>
        </w:rPr>
      </w:pPr>
      <w:r w:rsidRPr="0084236F">
        <w:rPr>
          <w:color w:val="70AD47" w:themeColor="accent6"/>
          <w:sz w:val="32"/>
          <w:szCs w:val="32"/>
        </w:rPr>
        <w:t>Logistic Regression</w:t>
      </w:r>
    </w:p>
    <w:p w14:paraId="6776EB2B" w14:textId="1C9E3727"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     </w:t>
      </w:r>
      <w:proofErr w:type="gramStart"/>
      <w:r w:rsidRPr="00AA7A80">
        <w:rPr>
          <w:rFonts w:ascii="Courier New" w:eastAsia="Times New Roman" w:hAnsi="Courier New" w:cs="Courier New"/>
          <w:color w:val="000000"/>
          <w:sz w:val="20"/>
          <w:szCs w:val="20"/>
        </w:rPr>
        <w:t>language  misclassification</w:t>
      </w:r>
      <w:proofErr w:type="gramEnd"/>
      <w:r w:rsidRPr="00AA7A80">
        <w:rPr>
          <w:rFonts w:ascii="Courier New" w:eastAsia="Times New Roman" w:hAnsi="Courier New" w:cs="Courier New"/>
          <w:color w:val="000000"/>
          <w:sz w:val="20"/>
          <w:szCs w:val="20"/>
        </w:rPr>
        <w:t xml:space="preserve">  precision  recall  f1 score  support</w:t>
      </w:r>
    </w:p>
    <w:p w14:paraId="5828AD9B" w14:textId="1E6091EA"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0      Arabic              10.05   0.497487   </w:t>
      </w:r>
      <w:proofErr w:type="gramStart"/>
      <w:r w:rsidRPr="00AA7A80">
        <w:rPr>
          <w:rFonts w:ascii="Courier New" w:eastAsia="Times New Roman" w:hAnsi="Courier New" w:cs="Courier New"/>
          <w:color w:val="000000"/>
          <w:sz w:val="20"/>
          <w:szCs w:val="20"/>
        </w:rPr>
        <w:t>0.495  0.496241</w:t>
      </w:r>
      <w:proofErr w:type="gramEnd"/>
      <w:r w:rsidRPr="00AA7A80">
        <w:rPr>
          <w:rFonts w:ascii="Courier New" w:eastAsia="Times New Roman" w:hAnsi="Courier New" w:cs="Courier New"/>
          <w:color w:val="000000"/>
          <w:sz w:val="20"/>
          <w:szCs w:val="20"/>
        </w:rPr>
        <w:t xml:space="preserve">      200</w:t>
      </w:r>
    </w:p>
    <w:p w14:paraId="2B98FD1C" w14:textId="79CA7321"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1   Cantonese              13.60   0.326923   </w:t>
      </w:r>
      <w:proofErr w:type="gramStart"/>
      <w:r w:rsidRPr="00AA7A80">
        <w:rPr>
          <w:rFonts w:ascii="Courier New" w:eastAsia="Times New Roman" w:hAnsi="Courier New" w:cs="Courier New"/>
          <w:color w:val="000000"/>
          <w:sz w:val="20"/>
          <w:szCs w:val="20"/>
        </w:rPr>
        <w:t>0.340  0.333333</w:t>
      </w:r>
      <w:proofErr w:type="gramEnd"/>
      <w:r w:rsidRPr="00AA7A80">
        <w:rPr>
          <w:rFonts w:ascii="Courier New" w:eastAsia="Times New Roman" w:hAnsi="Courier New" w:cs="Courier New"/>
          <w:color w:val="000000"/>
          <w:sz w:val="20"/>
          <w:szCs w:val="20"/>
        </w:rPr>
        <w:t xml:space="preserve">      200</w:t>
      </w:r>
    </w:p>
    <w:p w14:paraId="2732E0EF" w14:textId="66AFB0DF"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2    Japanese              10.85   0.460465   </w:t>
      </w:r>
      <w:proofErr w:type="gramStart"/>
      <w:r w:rsidRPr="00AA7A80">
        <w:rPr>
          <w:rFonts w:ascii="Courier New" w:eastAsia="Times New Roman" w:hAnsi="Courier New" w:cs="Courier New"/>
          <w:color w:val="000000"/>
          <w:sz w:val="20"/>
          <w:szCs w:val="20"/>
        </w:rPr>
        <w:t>0.495  0.477108</w:t>
      </w:r>
      <w:proofErr w:type="gramEnd"/>
      <w:r w:rsidRPr="00AA7A80">
        <w:rPr>
          <w:rFonts w:ascii="Courier New" w:eastAsia="Times New Roman" w:hAnsi="Courier New" w:cs="Courier New"/>
          <w:color w:val="000000"/>
          <w:sz w:val="20"/>
          <w:szCs w:val="20"/>
        </w:rPr>
        <w:t xml:space="preserve">      200</w:t>
      </w:r>
    </w:p>
    <w:p w14:paraId="65EBE86B" w14:textId="7D214CD3"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3      Korean              10.30   0.484043   </w:t>
      </w:r>
      <w:proofErr w:type="gramStart"/>
      <w:r w:rsidRPr="00AA7A80">
        <w:rPr>
          <w:rFonts w:ascii="Courier New" w:eastAsia="Times New Roman" w:hAnsi="Courier New" w:cs="Courier New"/>
          <w:color w:val="000000"/>
          <w:sz w:val="20"/>
          <w:szCs w:val="20"/>
        </w:rPr>
        <w:t>0.455  0.469072</w:t>
      </w:r>
      <w:proofErr w:type="gramEnd"/>
      <w:r w:rsidRPr="00AA7A80">
        <w:rPr>
          <w:rFonts w:ascii="Courier New" w:eastAsia="Times New Roman" w:hAnsi="Courier New" w:cs="Courier New"/>
          <w:color w:val="000000"/>
          <w:sz w:val="20"/>
          <w:szCs w:val="20"/>
        </w:rPr>
        <w:t xml:space="preserve">      200</w:t>
      </w:r>
    </w:p>
    <w:p w14:paraId="26404889" w14:textId="018D377D"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4    Mandarin              13.60   0.318182   </w:t>
      </w:r>
      <w:proofErr w:type="gramStart"/>
      <w:r w:rsidRPr="00AA7A80">
        <w:rPr>
          <w:rFonts w:ascii="Courier New" w:eastAsia="Times New Roman" w:hAnsi="Courier New" w:cs="Courier New"/>
          <w:color w:val="000000"/>
          <w:sz w:val="20"/>
          <w:szCs w:val="20"/>
        </w:rPr>
        <w:t>0.315  0.316583</w:t>
      </w:r>
      <w:proofErr w:type="gramEnd"/>
      <w:r w:rsidRPr="00AA7A80">
        <w:rPr>
          <w:rFonts w:ascii="Courier New" w:eastAsia="Times New Roman" w:hAnsi="Courier New" w:cs="Courier New"/>
          <w:color w:val="000000"/>
          <w:sz w:val="20"/>
          <w:szCs w:val="20"/>
        </w:rPr>
        <w:t xml:space="preserve">      200</w:t>
      </w:r>
    </w:p>
    <w:p w14:paraId="0B2B6652" w14:textId="21965B34"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5      Polish              10.65   0.470046   </w:t>
      </w:r>
      <w:proofErr w:type="gramStart"/>
      <w:r w:rsidRPr="00AA7A80">
        <w:rPr>
          <w:rFonts w:ascii="Courier New" w:eastAsia="Times New Roman" w:hAnsi="Courier New" w:cs="Courier New"/>
          <w:color w:val="000000"/>
          <w:sz w:val="20"/>
          <w:szCs w:val="20"/>
        </w:rPr>
        <w:t>0.510  0.489209</w:t>
      </w:r>
      <w:proofErr w:type="gramEnd"/>
      <w:r w:rsidRPr="00AA7A80">
        <w:rPr>
          <w:rFonts w:ascii="Courier New" w:eastAsia="Times New Roman" w:hAnsi="Courier New" w:cs="Courier New"/>
          <w:color w:val="000000"/>
          <w:sz w:val="20"/>
          <w:szCs w:val="20"/>
        </w:rPr>
        <w:t xml:space="preserve">      200</w:t>
      </w:r>
    </w:p>
    <w:p w14:paraId="1B011442" w14:textId="2035947D"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6     Russian               9.70   0.513514   </w:t>
      </w:r>
      <w:proofErr w:type="gramStart"/>
      <w:r w:rsidRPr="00AA7A80">
        <w:rPr>
          <w:rFonts w:ascii="Courier New" w:eastAsia="Times New Roman" w:hAnsi="Courier New" w:cs="Courier New"/>
          <w:color w:val="000000"/>
          <w:sz w:val="20"/>
          <w:szCs w:val="20"/>
        </w:rPr>
        <w:t>0.570  0.540284</w:t>
      </w:r>
      <w:proofErr w:type="gramEnd"/>
      <w:r w:rsidRPr="00AA7A80">
        <w:rPr>
          <w:rFonts w:ascii="Courier New" w:eastAsia="Times New Roman" w:hAnsi="Courier New" w:cs="Courier New"/>
          <w:color w:val="000000"/>
          <w:sz w:val="20"/>
          <w:szCs w:val="20"/>
        </w:rPr>
        <w:t xml:space="preserve">      200</w:t>
      </w:r>
    </w:p>
    <w:p w14:paraId="1372F1DC" w14:textId="428E4009"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7     Spanish               9.60   0.520000   </w:t>
      </w:r>
      <w:proofErr w:type="gramStart"/>
      <w:r w:rsidRPr="00AA7A80">
        <w:rPr>
          <w:rFonts w:ascii="Courier New" w:eastAsia="Times New Roman" w:hAnsi="Courier New" w:cs="Courier New"/>
          <w:color w:val="000000"/>
          <w:sz w:val="20"/>
          <w:szCs w:val="20"/>
        </w:rPr>
        <w:t>0.520  0.520000</w:t>
      </w:r>
      <w:proofErr w:type="gramEnd"/>
      <w:r w:rsidRPr="00AA7A80">
        <w:rPr>
          <w:rFonts w:ascii="Courier New" w:eastAsia="Times New Roman" w:hAnsi="Courier New" w:cs="Courier New"/>
          <w:color w:val="000000"/>
          <w:sz w:val="20"/>
          <w:szCs w:val="20"/>
        </w:rPr>
        <w:t xml:space="preserve">      200</w:t>
      </w:r>
    </w:p>
    <w:p w14:paraId="3BB53C25" w14:textId="663B7970" w:rsidR="00AA7A80" w:rsidRPr="00AA7A80" w:rsidRDefault="00AA7A80" w:rsidP="00AA7A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r w:rsidRPr="00AA7A80">
        <w:rPr>
          <w:rFonts w:ascii="Courier New" w:eastAsia="Times New Roman" w:hAnsi="Courier New" w:cs="Courier New"/>
          <w:color w:val="000000"/>
          <w:sz w:val="20"/>
          <w:szCs w:val="20"/>
        </w:rPr>
        <w:t xml:space="preserve">8        Thai               7.15   0.655738   </w:t>
      </w:r>
      <w:proofErr w:type="gramStart"/>
      <w:r w:rsidRPr="00AA7A80">
        <w:rPr>
          <w:rFonts w:ascii="Courier New" w:eastAsia="Times New Roman" w:hAnsi="Courier New" w:cs="Courier New"/>
          <w:color w:val="000000"/>
          <w:sz w:val="20"/>
          <w:szCs w:val="20"/>
        </w:rPr>
        <w:t>0.600  0.626632</w:t>
      </w:r>
      <w:proofErr w:type="gramEnd"/>
      <w:r w:rsidRPr="00AA7A80">
        <w:rPr>
          <w:rFonts w:ascii="Courier New" w:eastAsia="Times New Roman" w:hAnsi="Courier New" w:cs="Courier New"/>
          <w:color w:val="000000"/>
          <w:sz w:val="20"/>
          <w:szCs w:val="20"/>
        </w:rPr>
        <w:t xml:space="preserve">      200</w:t>
      </w:r>
    </w:p>
    <w:p w14:paraId="37F28B45" w14:textId="12AEAFE2" w:rsidR="00AA7A80" w:rsidRPr="00C653CF" w:rsidRDefault="00AA7A80"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0"/>
          <w:szCs w:val="20"/>
        </w:rPr>
      </w:pPr>
      <w:proofErr w:type="gramStart"/>
      <w:r w:rsidRPr="00AA7A80">
        <w:rPr>
          <w:rFonts w:ascii="Courier New" w:eastAsia="Times New Roman" w:hAnsi="Courier New" w:cs="Courier New"/>
          <w:color w:val="000000"/>
          <w:sz w:val="20"/>
          <w:szCs w:val="20"/>
        </w:rPr>
        <w:t>9  Vietnamese</w:t>
      </w:r>
      <w:proofErr w:type="gramEnd"/>
      <w:r w:rsidRPr="00AA7A80">
        <w:rPr>
          <w:rFonts w:ascii="Courier New" w:eastAsia="Times New Roman" w:hAnsi="Courier New" w:cs="Courier New"/>
          <w:color w:val="000000"/>
          <w:sz w:val="20"/>
          <w:szCs w:val="20"/>
        </w:rPr>
        <w:t xml:space="preserve">              11.30   0.423529   0.360  0.389189      200</w:t>
      </w:r>
    </w:p>
    <w:p w14:paraId="12898F77" w14:textId="71DDF2F8" w:rsidR="00AA7A80" w:rsidRPr="0084236F" w:rsidRDefault="00AA7A80" w:rsidP="00AA7A80">
      <w:pPr>
        <w:pStyle w:val="ListParagraph"/>
        <w:numPr>
          <w:ilvl w:val="3"/>
          <w:numId w:val="3"/>
        </w:numPr>
        <w:jc w:val="both"/>
        <w:rPr>
          <w:color w:val="70AD47" w:themeColor="accent6"/>
          <w:sz w:val="32"/>
          <w:szCs w:val="32"/>
        </w:rPr>
      </w:pPr>
      <w:r w:rsidRPr="0084236F">
        <w:rPr>
          <w:color w:val="70AD47" w:themeColor="accent6"/>
          <w:sz w:val="32"/>
          <w:szCs w:val="32"/>
        </w:rPr>
        <w:t>Decision Tree</w:t>
      </w:r>
    </w:p>
    <w:p w14:paraId="77931590" w14:textId="054F6ECA"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    </w:t>
      </w:r>
      <w:r w:rsidR="00632B44">
        <w:rPr>
          <w:rFonts w:ascii="Courier New" w:eastAsia="Times New Roman" w:hAnsi="Courier New" w:cs="Courier New"/>
          <w:color w:val="000000"/>
          <w:sz w:val="21"/>
          <w:szCs w:val="21"/>
        </w:rPr>
        <w:t xml:space="preserve"> </w:t>
      </w:r>
      <w:proofErr w:type="gramStart"/>
      <w:r w:rsidRPr="00C653CF">
        <w:rPr>
          <w:rFonts w:ascii="Courier New" w:eastAsia="Times New Roman" w:hAnsi="Courier New" w:cs="Courier New"/>
          <w:color w:val="000000"/>
          <w:sz w:val="21"/>
          <w:szCs w:val="21"/>
        </w:rPr>
        <w:t>language  misclassification</w:t>
      </w:r>
      <w:proofErr w:type="gramEnd"/>
      <w:r w:rsidRPr="00C653CF">
        <w:rPr>
          <w:rFonts w:ascii="Courier New" w:eastAsia="Times New Roman" w:hAnsi="Courier New" w:cs="Courier New"/>
          <w:color w:val="000000"/>
          <w:sz w:val="21"/>
          <w:szCs w:val="21"/>
        </w:rPr>
        <w:t xml:space="preserve"> </w:t>
      </w:r>
      <w:r w:rsidR="0077455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precision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recall</w:t>
      </w:r>
      <w:r w:rsidR="0077455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f1 score </w:t>
      </w:r>
      <w:r w:rsidR="0077455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support</w:t>
      </w:r>
    </w:p>
    <w:p w14:paraId="60AF2421" w14:textId="5359ECC2"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0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Arabic              15.95   0.181818   </w:t>
      </w:r>
      <w:proofErr w:type="gramStart"/>
      <w:r w:rsidRPr="00C653CF">
        <w:rPr>
          <w:rFonts w:ascii="Courier New" w:eastAsia="Times New Roman" w:hAnsi="Courier New" w:cs="Courier New"/>
          <w:color w:val="000000"/>
          <w:sz w:val="21"/>
          <w:szCs w:val="21"/>
        </w:rPr>
        <w:t>0.170  0.175711</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3A09F8B4" w14:textId="3BDCC337"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1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Cantonese              19.05   0.090498   </w:t>
      </w:r>
      <w:proofErr w:type="gramStart"/>
      <w:r w:rsidRPr="00C653CF">
        <w:rPr>
          <w:rFonts w:ascii="Courier New" w:eastAsia="Times New Roman" w:hAnsi="Courier New" w:cs="Courier New"/>
          <w:color w:val="000000"/>
          <w:sz w:val="21"/>
          <w:szCs w:val="21"/>
        </w:rPr>
        <w:t>0.100  0.095012</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2B96EEC1" w14:textId="1F39EEAC"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2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Japanese              16.30   0.205607   </w:t>
      </w:r>
      <w:proofErr w:type="gramStart"/>
      <w:r w:rsidRPr="00C653CF">
        <w:rPr>
          <w:rFonts w:ascii="Courier New" w:eastAsia="Times New Roman" w:hAnsi="Courier New" w:cs="Courier New"/>
          <w:color w:val="000000"/>
          <w:sz w:val="21"/>
          <w:szCs w:val="21"/>
        </w:rPr>
        <w:t>0.220  0.212560</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58522207" w14:textId="0C860039"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3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Korean              16.60   0.173267   </w:t>
      </w:r>
      <w:proofErr w:type="gramStart"/>
      <w:r w:rsidRPr="00C653CF">
        <w:rPr>
          <w:rFonts w:ascii="Courier New" w:eastAsia="Times New Roman" w:hAnsi="Courier New" w:cs="Courier New"/>
          <w:color w:val="000000"/>
          <w:sz w:val="21"/>
          <w:szCs w:val="21"/>
        </w:rPr>
        <w:t>0.175  0.174129</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61F03E0F" w14:textId="0BC345FB"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lastRenderedPageBreak/>
        <w:t xml:space="preserve">4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Mandarin              17.35   0.151659   </w:t>
      </w:r>
      <w:proofErr w:type="gramStart"/>
      <w:r w:rsidRPr="00C653CF">
        <w:rPr>
          <w:rFonts w:ascii="Courier New" w:eastAsia="Times New Roman" w:hAnsi="Courier New" w:cs="Courier New"/>
          <w:color w:val="000000"/>
          <w:sz w:val="21"/>
          <w:szCs w:val="21"/>
        </w:rPr>
        <w:t>0.160  0.155718</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5889A548" w14:textId="5D60554B"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5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Polish              16.45   0.165803   </w:t>
      </w:r>
      <w:proofErr w:type="gramStart"/>
      <w:r w:rsidRPr="00C653CF">
        <w:rPr>
          <w:rFonts w:ascii="Courier New" w:eastAsia="Times New Roman" w:hAnsi="Courier New" w:cs="Courier New"/>
          <w:color w:val="000000"/>
          <w:sz w:val="21"/>
          <w:szCs w:val="21"/>
        </w:rPr>
        <w:t>0.160  0.162850</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3396A136" w14:textId="53B51767"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6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Russian              15.75   0.182320   </w:t>
      </w:r>
      <w:proofErr w:type="gramStart"/>
      <w:r w:rsidRPr="00C653CF">
        <w:rPr>
          <w:rFonts w:ascii="Courier New" w:eastAsia="Times New Roman" w:hAnsi="Courier New" w:cs="Courier New"/>
          <w:color w:val="000000"/>
          <w:sz w:val="21"/>
          <w:szCs w:val="21"/>
        </w:rPr>
        <w:t>0.165  0.173228</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34B3573B" w14:textId="654FBF9B"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7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Spanish              17.60   0.131068   </w:t>
      </w:r>
      <w:proofErr w:type="gramStart"/>
      <w:r w:rsidRPr="00C653CF">
        <w:rPr>
          <w:rFonts w:ascii="Courier New" w:eastAsia="Times New Roman" w:hAnsi="Courier New" w:cs="Courier New"/>
          <w:color w:val="000000"/>
          <w:sz w:val="21"/>
          <w:szCs w:val="21"/>
        </w:rPr>
        <w:t>0.135  0.133005</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5F263844" w14:textId="3F767A72"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8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Thai              13.50   0.309783   </w:t>
      </w:r>
      <w:proofErr w:type="gramStart"/>
      <w:r w:rsidRPr="00C653CF">
        <w:rPr>
          <w:rFonts w:ascii="Courier New" w:eastAsia="Times New Roman" w:hAnsi="Courier New" w:cs="Courier New"/>
          <w:color w:val="000000"/>
          <w:sz w:val="21"/>
          <w:szCs w:val="21"/>
        </w:rPr>
        <w:t>0.285  0.296875</w:t>
      </w:r>
      <w:proofErr w:type="gramEnd"/>
      <w:r w:rsidRPr="00C653CF">
        <w:rPr>
          <w:rFonts w:ascii="Courier New" w:eastAsia="Times New Roman" w:hAnsi="Courier New" w:cs="Courier New"/>
          <w:color w:val="000000"/>
          <w:sz w:val="21"/>
          <w:szCs w:val="21"/>
        </w:rPr>
        <w:t xml:space="preserve">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6ABF150B" w14:textId="758291C0" w:rsidR="00C653CF" w:rsidRPr="006030EF" w:rsidRDefault="00C653CF" w:rsidP="006030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C653CF">
        <w:rPr>
          <w:rFonts w:ascii="Courier New" w:eastAsia="Times New Roman" w:hAnsi="Courier New" w:cs="Courier New"/>
          <w:color w:val="000000"/>
          <w:sz w:val="21"/>
          <w:szCs w:val="21"/>
        </w:rPr>
        <w:t xml:space="preserve">9 </w:t>
      </w:r>
      <w:r w:rsidR="00632B44">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Vietnamese</w:t>
      </w:r>
      <w:proofErr w:type="gramEnd"/>
      <w:r w:rsidRPr="00C653CF">
        <w:rPr>
          <w:rFonts w:ascii="Courier New" w:eastAsia="Times New Roman" w:hAnsi="Courier New" w:cs="Courier New"/>
          <w:color w:val="000000"/>
          <w:sz w:val="21"/>
          <w:szCs w:val="21"/>
        </w:rPr>
        <w:t xml:space="preserve">              16.35   0.184080   0.185  0.184539     </w:t>
      </w:r>
      <w:r w:rsidR="00C235F0">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200</w:t>
      </w:r>
    </w:p>
    <w:p w14:paraId="6F5715F3" w14:textId="549FD567" w:rsidR="00AA7A80" w:rsidRPr="0084236F" w:rsidRDefault="00AA7A80" w:rsidP="00AA7A80">
      <w:pPr>
        <w:pStyle w:val="ListParagraph"/>
        <w:numPr>
          <w:ilvl w:val="3"/>
          <w:numId w:val="3"/>
        </w:numPr>
        <w:jc w:val="both"/>
        <w:rPr>
          <w:color w:val="70AD47" w:themeColor="accent6"/>
          <w:sz w:val="32"/>
          <w:szCs w:val="32"/>
        </w:rPr>
      </w:pPr>
      <w:r w:rsidRPr="0084236F">
        <w:rPr>
          <w:color w:val="70AD47" w:themeColor="accent6"/>
          <w:sz w:val="32"/>
          <w:szCs w:val="32"/>
        </w:rPr>
        <w:t>Support Vector Machine</w:t>
      </w:r>
    </w:p>
    <w:p w14:paraId="538F1907" w14:textId="245DCF4E"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     </w:t>
      </w:r>
      <w:proofErr w:type="gramStart"/>
      <w:r w:rsidRPr="00C653CF">
        <w:rPr>
          <w:rFonts w:ascii="Courier New" w:eastAsia="Times New Roman" w:hAnsi="Courier New" w:cs="Courier New"/>
          <w:color w:val="000000"/>
          <w:sz w:val="21"/>
          <w:szCs w:val="21"/>
        </w:rPr>
        <w:t>language  misclassification</w:t>
      </w:r>
      <w:proofErr w:type="gramEnd"/>
      <w:r w:rsidRPr="00C653CF">
        <w:rPr>
          <w:rFonts w:ascii="Courier New" w:eastAsia="Times New Roman" w:hAnsi="Courier New" w:cs="Courier New"/>
          <w:color w:val="000000"/>
          <w:sz w:val="21"/>
          <w:szCs w:val="21"/>
        </w:rPr>
        <w:t xml:space="preserve">  precision  recall  f1 scor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support</w:t>
      </w:r>
    </w:p>
    <w:p w14:paraId="33BFF2C4" w14:textId="3DE6ABCB"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0      Arabic              11.20   0.443396   </w:t>
      </w:r>
      <w:proofErr w:type="gramStart"/>
      <w:r w:rsidRPr="00C653CF">
        <w:rPr>
          <w:rFonts w:ascii="Courier New" w:eastAsia="Times New Roman" w:hAnsi="Courier New" w:cs="Courier New"/>
          <w:color w:val="000000"/>
          <w:sz w:val="21"/>
          <w:szCs w:val="21"/>
        </w:rPr>
        <w:t>0.470  0.456311</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65D11F25" w14:textId="55595706"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1   Cantonese              14.50   0.281553   </w:t>
      </w:r>
      <w:proofErr w:type="gramStart"/>
      <w:r w:rsidRPr="00C653CF">
        <w:rPr>
          <w:rFonts w:ascii="Courier New" w:eastAsia="Times New Roman" w:hAnsi="Courier New" w:cs="Courier New"/>
          <w:color w:val="000000"/>
          <w:sz w:val="21"/>
          <w:szCs w:val="21"/>
        </w:rPr>
        <w:t>0.290  0.285714</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22A4B565" w14:textId="5F6C5792"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2    Japanese              11.70   0.415000   </w:t>
      </w:r>
      <w:proofErr w:type="gramStart"/>
      <w:r w:rsidRPr="00C653CF">
        <w:rPr>
          <w:rFonts w:ascii="Courier New" w:eastAsia="Times New Roman" w:hAnsi="Courier New" w:cs="Courier New"/>
          <w:color w:val="000000"/>
          <w:sz w:val="21"/>
          <w:szCs w:val="21"/>
        </w:rPr>
        <w:t>0.415  0.415000</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23CFAD33" w14:textId="5A686670"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3      Korean              11.15   0.438503   </w:t>
      </w:r>
      <w:proofErr w:type="gramStart"/>
      <w:r w:rsidRPr="00C653CF">
        <w:rPr>
          <w:rFonts w:ascii="Courier New" w:eastAsia="Times New Roman" w:hAnsi="Courier New" w:cs="Courier New"/>
          <w:color w:val="000000"/>
          <w:sz w:val="21"/>
          <w:szCs w:val="21"/>
        </w:rPr>
        <w:t>0.410  0.423773</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71343845" w14:textId="722EADD4"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4    Mandarin              13.70   0.298913   </w:t>
      </w:r>
      <w:proofErr w:type="gramStart"/>
      <w:r w:rsidRPr="00C653CF">
        <w:rPr>
          <w:rFonts w:ascii="Courier New" w:eastAsia="Times New Roman" w:hAnsi="Courier New" w:cs="Courier New"/>
          <w:color w:val="000000"/>
          <w:sz w:val="21"/>
          <w:szCs w:val="21"/>
        </w:rPr>
        <w:t>0.275  0.286458</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7B5F987D" w14:textId="03CF8160"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5      Polish              11.15   0.447005   </w:t>
      </w:r>
      <w:proofErr w:type="gramStart"/>
      <w:r w:rsidRPr="00C653CF">
        <w:rPr>
          <w:rFonts w:ascii="Courier New" w:eastAsia="Times New Roman" w:hAnsi="Courier New" w:cs="Courier New"/>
          <w:color w:val="000000"/>
          <w:sz w:val="21"/>
          <w:szCs w:val="21"/>
        </w:rPr>
        <w:t>0.485  0.465228</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1D69E321" w14:textId="4AA2EDF5"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6     Russian              11.05   0.454936   </w:t>
      </w:r>
      <w:proofErr w:type="gramStart"/>
      <w:r w:rsidRPr="00C653CF">
        <w:rPr>
          <w:rFonts w:ascii="Courier New" w:eastAsia="Times New Roman" w:hAnsi="Courier New" w:cs="Courier New"/>
          <w:color w:val="000000"/>
          <w:sz w:val="21"/>
          <w:szCs w:val="21"/>
        </w:rPr>
        <w:t>0.530  0.489607</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023B3C3D" w14:textId="678F9EAD"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7     Spanish              10.25   0.487310   </w:t>
      </w:r>
      <w:proofErr w:type="gramStart"/>
      <w:r w:rsidRPr="00C653CF">
        <w:rPr>
          <w:rFonts w:ascii="Courier New" w:eastAsia="Times New Roman" w:hAnsi="Courier New" w:cs="Courier New"/>
          <w:color w:val="000000"/>
          <w:sz w:val="21"/>
          <w:szCs w:val="21"/>
        </w:rPr>
        <w:t>0.480  0.483627</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35829C12" w14:textId="0BC7486A" w:rsidR="00C653CF"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C653CF">
        <w:rPr>
          <w:rFonts w:ascii="Courier New" w:eastAsia="Times New Roman" w:hAnsi="Courier New" w:cs="Courier New"/>
          <w:color w:val="000000"/>
          <w:sz w:val="21"/>
          <w:szCs w:val="21"/>
        </w:rPr>
        <w:t xml:space="preserve">8        Thai               8.50   0.574257   </w:t>
      </w:r>
      <w:proofErr w:type="gramStart"/>
      <w:r w:rsidRPr="00C653CF">
        <w:rPr>
          <w:rFonts w:ascii="Courier New" w:eastAsia="Times New Roman" w:hAnsi="Courier New" w:cs="Courier New"/>
          <w:color w:val="000000"/>
          <w:sz w:val="21"/>
          <w:szCs w:val="21"/>
        </w:rPr>
        <w:t>0.580  0.577114</w:t>
      </w:r>
      <w:proofErr w:type="gramEnd"/>
      <w:r w:rsidRPr="00C653CF">
        <w:rPr>
          <w:rFonts w:ascii="Courier New" w:eastAsia="Times New Roman" w:hAnsi="Courier New" w:cs="Courier New"/>
          <w:color w:val="000000"/>
          <w:sz w:val="21"/>
          <w:szCs w:val="21"/>
        </w:rPr>
        <w:t xml:space="preserve">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7F2E2FF8" w14:textId="7731BDC1" w:rsidR="00DE69CA" w:rsidRPr="00C653CF" w:rsidRDefault="00C653CF" w:rsidP="00C653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C653CF">
        <w:rPr>
          <w:rFonts w:ascii="Courier New" w:eastAsia="Times New Roman" w:hAnsi="Courier New" w:cs="Courier New"/>
          <w:color w:val="000000"/>
          <w:sz w:val="21"/>
          <w:szCs w:val="21"/>
        </w:rPr>
        <w:t>9  Vietnamese</w:t>
      </w:r>
      <w:proofErr w:type="gramEnd"/>
      <w:r w:rsidRPr="00C653CF">
        <w:rPr>
          <w:rFonts w:ascii="Courier New" w:eastAsia="Times New Roman" w:hAnsi="Courier New" w:cs="Courier New"/>
          <w:color w:val="000000"/>
          <w:sz w:val="21"/>
          <w:szCs w:val="21"/>
        </w:rPr>
        <w:t xml:space="preserve">              11.60   0.401235   0.325  0.359116    </w:t>
      </w:r>
      <w:r w:rsidR="0090757E">
        <w:rPr>
          <w:rFonts w:ascii="Courier New" w:eastAsia="Times New Roman" w:hAnsi="Courier New" w:cs="Courier New"/>
          <w:color w:val="000000"/>
          <w:sz w:val="21"/>
          <w:szCs w:val="21"/>
        </w:rPr>
        <w:t xml:space="preserve"> </w:t>
      </w:r>
      <w:r w:rsidRPr="00C653CF">
        <w:rPr>
          <w:rFonts w:ascii="Courier New" w:eastAsia="Times New Roman" w:hAnsi="Courier New" w:cs="Courier New"/>
          <w:color w:val="000000"/>
          <w:sz w:val="21"/>
          <w:szCs w:val="21"/>
        </w:rPr>
        <w:t xml:space="preserve"> 200</w:t>
      </w:r>
    </w:p>
    <w:p w14:paraId="587E6195" w14:textId="0EDA5196" w:rsidR="002C333D" w:rsidRPr="0084236F" w:rsidRDefault="002C333D" w:rsidP="005A0A9E">
      <w:pPr>
        <w:pStyle w:val="ListParagraph"/>
        <w:numPr>
          <w:ilvl w:val="2"/>
          <w:numId w:val="3"/>
        </w:numPr>
        <w:jc w:val="both"/>
        <w:rPr>
          <w:color w:val="FF0000"/>
          <w:sz w:val="32"/>
          <w:szCs w:val="32"/>
        </w:rPr>
      </w:pPr>
      <w:r w:rsidRPr="0084236F">
        <w:rPr>
          <w:color w:val="FF0000"/>
          <w:sz w:val="32"/>
          <w:szCs w:val="32"/>
        </w:rPr>
        <w:t xml:space="preserve">Misclassification for </w:t>
      </w:r>
      <w:r w:rsidR="00DE69CA" w:rsidRPr="0084236F">
        <w:rPr>
          <w:color w:val="FF0000"/>
          <w:sz w:val="32"/>
          <w:szCs w:val="32"/>
        </w:rPr>
        <w:t>each pair of classes</w:t>
      </w:r>
    </w:p>
    <w:p w14:paraId="68788DA1" w14:textId="3599486A" w:rsidR="001E6665" w:rsidRPr="0084236F" w:rsidRDefault="001E6665" w:rsidP="001E6665">
      <w:pPr>
        <w:pStyle w:val="ListParagraph"/>
        <w:numPr>
          <w:ilvl w:val="3"/>
          <w:numId w:val="3"/>
        </w:numPr>
        <w:jc w:val="both"/>
        <w:rPr>
          <w:color w:val="70AD47" w:themeColor="accent6"/>
          <w:sz w:val="32"/>
          <w:szCs w:val="32"/>
        </w:rPr>
      </w:pPr>
      <w:r w:rsidRPr="0084236F">
        <w:rPr>
          <w:color w:val="70AD47" w:themeColor="accent6"/>
          <w:sz w:val="32"/>
          <w:szCs w:val="32"/>
        </w:rPr>
        <w:t>Logistic Regression:</w:t>
      </w:r>
    </w:p>
    <w:p w14:paraId="1D1CDFB3"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 xml:space="preserve">    True Label Predicted Label Misclassification</w:t>
      </w:r>
    </w:p>
    <w:p w14:paraId="77BE929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0       Arabic       Cantonese                11</w:t>
      </w:r>
    </w:p>
    <w:p w14:paraId="6509BBE2"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       Arabic        Japanese                 8</w:t>
      </w:r>
    </w:p>
    <w:p w14:paraId="4179CD0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       Arabic          Korean                 7</w:t>
      </w:r>
    </w:p>
    <w:p w14:paraId="78BA7B8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       Arabic        Mandarin                12</w:t>
      </w:r>
    </w:p>
    <w:p w14:paraId="2521AD8E"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       Arabic          Polish                11</w:t>
      </w:r>
    </w:p>
    <w:p w14:paraId="180BED6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       Arabic         Russian                10</w:t>
      </w:r>
    </w:p>
    <w:p w14:paraId="1C9ECFC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       Arabic         Spanish                17</w:t>
      </w:r>
    </w:p>
    <w:p w14:paraId="1395AC7C"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       Arabic            Thai                12</w:t>
      </w:r>
    </w:p>
    <w:p w14:paraId="7006C472"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8       Arabic      Vietnamese                12</w:t>
      </w:r>
    </w:p>
    <w:p w14:paraId="4EAB3A7B"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9    Cantonese          Arabic                11</w:t>
      </w:r>
    </w:p>
    <w:p w14:paraId="19EF5E4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0   Cantonese        Japanese                13</w:t>
      </w:r>
    </w:p>
    <w:p w14:paraId="0F0051E3"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1   Cantonese          Korean                17</w:t>
      </w:r>
    </w:p>
    <w:p w14:paraId="1A523C9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2   Cantonese        Mandarin                36</w:t>
      </w:r>
    </w:p>
    <w:p w14:paraId="5FEC5A5B"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3   Cantonese          Polish                14</w:t>
      </w:r>
    </w:p>
    <w:p w14:paraId="0953308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4   Cantonese         Russian                 8</w:t>
      </w:r>
    </w:p>
    <w:p w14:paraId="577A3C6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5   Cantonese         Spanish                 2</w:t>
      </w:r>
    </w:p>
    <w:p w14:paraId="076B470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6   Cantonese            Thai                10</w:t>
      </w:r>
    </w:p>
    <w:p w14:paraId="3991BA8E"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7   Cantonese      Vietnamese                29</w:t>
      </w:r>
    </w:p>
    <w:p w14:paraId="26AEA49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8    Japanese          Arabic                 9</w:t>
      </w:r>
    </w:p>
    <w:p w14:paraId="14ED07E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19    Japanese       Cantonese                14</w:t>
      </w:r>
    </w:p>
    <w:p w14:paraId="6454001A"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0    Japanese          Korean                23</w:t>
      </w:r>
    </w:p>
    <w:p w14:paraId="0594DC9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1    Japanese        Mandarin                19</w:t>
      </w:r>
    </w:p>
    <w:p w14:paraId="3ADF12A0"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2    Japanese          Polish                 8</w:t>
      </w:r>
    </w:p>
    <w:p w14:paraId="1ADA5D7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3    Japanese         Russian                14</w:t>
      </w:r>
    </w:p>
    <w:p w14:paraId="463F7F4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4    Japanese         Spanish                11</w:t>
      </w:r>
    </w:p>
    <w:p w14:paraId="0D03C99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5    Japanese            Thai                 7</w:t>
      </w:r>
    </w:p>
    <w:p w14:paraId="6558D80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6    Japanese      Vietnamese                11</w:t>
      </w:r>
    </w:p>
    <w:p w14:paraId="1C6382C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7      Korean          Arabic                 7</w:t>
      </w:r>
    </w:p>
    <w:p w14:paraId="309C825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8      Korean       Cantonese                12</w:t>
      </w:r>
    </w:p>
    <w:p w14:paraId="7F40A448"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29      Korean        Japanese                23</w:t>
      </w:r>
    </w:p>
    <w:p w14:paraId="6DEB613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0      Korean        Mandarin                14</w:t>
      </w:r>
    </w:p>
    <w:p w14:paraId="79FCFC40"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lastRenderedPageBreak/>
        <w:t>31      Korean          Polish                 3</w:t>
      </w:r>
    </w:p>
    <w:p w14:paraId="796626E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2      Korean         Russian                 5</w:t>
      </w:r>
    </w:p>
    <w:p w14:paraId="5EEF24F0"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3      Korean         Spanish                 5</w:t>
      </w:r>
    </w:p>
    <w:p w14:paraId="1768EDD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4      Korean            Thai                15</w:t>
      </w:r>
    </w:p>
    <w:p w14:paraId="2F7A3FF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5      Korean      Vietnamese                13</w:t>
      </w:r>
    </w:p>
    <w:p w14:paraId="7FF4597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6    Mandarin          Arabic                12</w:t>
      </w:r>
    </w:p>
    <w:p w14:paraId="5C1924A9"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7    Mandarin       Cantonese                46</w:t>
      </w:r>
    </w:p>
    <w:p w14:paraId="4BA0601B"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8    Mandarin        Japanese                11</w:t>
      </w:r>
    </w:p>
    <w:p w14:paraId="6293B72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39    Mandarin          Korean                13</w:t>
      </w:r>
    </w:p>
    <w:p w14:paraId="57E77BE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0    Mandarin          Polish                 5</w:t>
      </w:r>
    </w:p>
    <w:p w14:paraId="668A754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1    Mandarin         Russian                 6</w:t>
      </w:r>
    </w:p>
    <w:p w14:paraId="68C350B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2    Mandarin         Spanish                14</w:t>
      </w:r>
    </w:p>
    <w:p w14:paraId="27FC1702"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3    Mandarin            Thai                 9</w:t>
      </w:r>
    </w:p>
    <w:p w14:paraId="0D0B66BF"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4    Mandarin      Vietnamese                19</w:t>
      </w:r>
    </w:p>
    <w:p w14:paraId="097157A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5      Polish          Arabic                14</w:t>
      </w:r>
    </w:p>
    <w:p w14:paraId="5C3C3FD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6      Polish       Cantonese                12</w:t>
      </w:r>
    </w:p>
    <w:p w14:paraId="0E6AE2D8"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7      Polish        Japanese                17</w:t>
      </w:r>
    </w:p>
    <w:p w14:paraId="358D3EFA"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8      Polish          Korean                 8</w:t>
      </w:r>
    </w:p>
    <w:p w14:paraId="06B5D3BE"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49      Polish        Mandarin                 9</w:t>
      </w:r>
    </w:p>
    <w:p w14:paraId="0888C81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0      Polish         Russian                23</w:t>
      </w:r>
    </w:p>
    <w:p w14:paraId="0271BAD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1      Polish         Spanish                17</w:t>
      </w:r>
    </w:p>
    <w:p w14:paraId="60193CFE"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2      Polish            Thai                 2</w:t>
      </w:r>
    </w:p>
    <w:p w14:paraId="4345BE48"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3      Polish      Vietnamese                13</w:t>
      </w:r>
    </w:p>
    <w:p w14:paraId="65A1B11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4     Russian          Arabic                10</w:t>
      </w:r>
    </w:p>
    <w:p w14:paraId="0714810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5     Russian       Cantonese                10</w:t>
      </w:r>
    </w:p>
    <w:p w14:paraId="38A694B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6     Russian        Japanese                10</w:t>
      </w:r>
    </w:p>
    <w:p w14:paraId="69A388D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7     Russian          Korean                12</w:t>
      </w:r>
    </w:p>
    <w:p w14:paraId="41C59CF0"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8     Russian        Mandarin                10</w:t>
      </w:r>
    </w:p>
    <w:p w14:paraId="55226E3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59     Russian          Polish                29</w:t>
      </w:r>
    </w:p>
    <w:p w14:paraId="24EA20D3"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0     Russian         Spanish                14</w:t>
      </w:r>
    </w:p>
    <w:p w14:paraId="44F9FC0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1     Russian            Thai                 1</w:t>
      </w:r>
    </w:p>
    <w:p w14:paraId="45461C9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2     Russian      Vietnamese                12</w:t>
      </w:r>
    </w:p>
    <w:p w14:paraId="2DC39F5A"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3     Spanish          Arabic                16</w:t>
      </w:r>
    </w:p>
    <w:p w14:paraId="44C51903"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4     Spanish       Cantonese                 4</w:t>
      </w:r>
    </w:p>
    <w:p w14:paraId="585D4F58"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5     Spanish        Japanese                 5</w:t>
      </w:r>
    </w:p>
    <w:p w14:paraId="0EB9D935"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6     Spanish          Korean                 9</w:t>
      </w:r>
    </w:p>
    <w:p w14:paraId="0ACE91DC"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7     Spanish        Mandarin                14</w:t>
      </w:r>
    </w:p>
    <w:p w14:paraId="31BE62F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8     Spanish          Polish                10</w:t>
      </w:r>
    </w:p>
    <w:p w14:paraId="6FE7607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69     Spanish         Russian                14</w:t>
      </w:r>
    </w:p>
    <w:p w14:paraId="1A6D958C"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0     Spanish            Thai                13</w:t>
      </w:r>
    </w:p>
    <w:p w14:paraId="790ED254"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1     Spanish      Vietnamese                11</w:t>
      </w:r>
    </w:p>
    <w:p w14:paraId="48A7E2BE"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2        Thai          Arabic                 9</w:t>
      </w:r>
    </w:p>
    <w:p w14:paraId="6BB2612C"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3        Thai       Cantonese                 9</w:t>
      </w:r>
    </w:p>
    <w:p w14:paraId="3546C022"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4        Thai        Japanese                 5</w:t>
      </w:r>
    </w:p>
    <w:p w14:paraId="7645A899"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5        Thai          Korean                12</w:t>
      </w:r>
    </w:p>
    <w:p w14:paraId="6961E406"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6        Thai        Mandarin                 6</w:t>
      </w:r>
    </w:p>
    <w:p w14:paraId="6B75B07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7        Thai          Polish                 9</w:t>
      </w:r>
    </w:p>
    <w:p w14:paraId="1D00A459"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8        Thai         Russian                 0</w:t>
      </w:r>
    </w:p>
    <w:p w14:paraId="3CADA46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79        Thai         Spanish                 5</w:t>
      </w:r>
    </w:p>
    <w:p w14:paraId="6C88D47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r w:rsidRPr="008F3344">
        <w:rPr>
          <w:color w:val="000000"/>
        </w:rPr>
        <w:t>80        Thai      Vietnamese                 8</w:t>
      </w:r>
    </w:p>
    <w:p w14:paraId="584CADC7"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1  Vietnamese</w:t>
      </w:r>
      <w:proofErr w:type="gramEnd"/>
      <w:r w:rsidRPr="008F3344">
        <w:rPr>
          <w:color w:val="000000"/>
        </w:rPr>
        <w:t xml:space="preserve">          Arabic                13</w:t>
      </w:r>
    </w:p>
    <w:p w14:paraId="10B39A9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2  Vietnamese</w:t>
      </w:r>
      <w:proofErr w:type="gramEnd"/>
      <w:r w:rsidRPr="008F3344">
        <w:rPr>
          <w:color w:val="000000"/>
        </w:rPr>
        <w:t xml:space="preserve">       Cantonese                14</w:t>
      </w:r>
    </w:p>
    <w:p w14:paraId="553D5609"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3  Vietnamese</w:t>
      </w:r>
      <w:proofErr w:type="gramEnd"/>
      <w:r w:rsidRPr="008F3344">
        <w:rPr>
          <w:color w:val="000000"/>
        </w:rPr>
        <w:t xml:space="preserve">        Japanese                 9</w:t>
      </w:r>
    </w:p>
    <w:p w14:paraId="2D1A7B4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4  Vietnamese</w:t>
      </w:r>
      <w:proofErr w:type="gramEnd"/>
      <w:r w:rsidRPr="008F3344">
        <w:rPr>
          <w:color w:val="000000"/>
        </w:rPr>
        <w:t xml:space="preserve">          Korean                 8</w:t>
      </w:r>
    </w:p>
    <w:p w14:paraId="6BF8FF41"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5  Vietnamese</w:t>
      </w:r>
      <w:proofErr w:type="gramEnd"/>
      <w:r w:rsidRPr="008F3344">
        <w:rPr>
          <w:color w:val="000000"/>
        </w:rPr>
        <w:t xml:space="preserve">        Mandarin                17</w:t>
      </w:r>
    </w:p>
    <w:p w14:paraId="4A6548F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6  Vietnamese</w:t>
      </w:r>
      <w:proofErr w:type="gramEnd"/>
      <w:r w:rsidRPr="008F3344">
        <w:rPr>
          <w:color w:val="000000"/>
        </w:rPr>
        <w:t xml:space="preserve">          Polish                 9</w:t>
      </w:r>
    </w:p>
    <w:p w14:paraId="2AADECCD"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t>87  Vietnamese</w:t>
      </w:r>
      <w:proofErr w:type="gramEnd"/>
      <w:r w:rsidRPr="008F3344">
        <w:rPr>
          <w:color w:val="000000"/>
        </w:rPr>
        <w:t xml:space="preserve">         Russian                 6</w:t>
      </w:r>
    </w:p>
    <w:p w14:paraId="6D62349C" w14:textId="77777777" w:rsidR="001E6665" w:rsidRPr="008F3344" w:rsidRDefault="001E6665" w:rsidP="001E6665">
      <w:pPr>
        <w:pStyle w:val="HTMLPreformatted"/>
        <w:shd w:val="clear" w:color="auto" w:fill="FFFFFF"/>
        <w:tabs>
          <w:tab w:val="clear" w:pos="1832"/>
          <w:tab w:val="left" w:pos="2160"/>
        </w:tabs>
        <w:wordWrap w:val="0"/>
        <w:ind w:left="360"/>
        <w:textAlignment w:val="baseline"/>
        <w:rPr>
          <w:color w:val="000000"/>
        </w:rPr>
      </w:pPr>
      <w:proofErr w:type="gramStart"/>
      <w:r w:rsidRPr="008F3344">
        <w:rPr>
          <w:color w:val="000000"/>
        </w:rPr>
        <w:lastRenderedPageBreak/>
        <w:t>88  Vietnamese</w:t>
      </w:r>
      <w:proofErr w:type="gramEnd"/>
      <w:r w:rsidRPr="008F3344">
        <w:rPr>
          <w:color w:val="000000"/>
        </w:rPr>
        <w:t xml:space="preserve">         Spanish                11</w:t>
      </w:r>
    </w:p>
    <w:p w14:paraId="547BD835" w14:textId="6B893117" w:rsidR="001E6665" w:rsidRPr="001E6665" w:rsidRDefault="001E6665" w:rsidP="001E6665">
      <w:pPr>
        <w:ind w:left="360"/>
        <w:jc w:val="both"/>
        <w:rPr>
          <w:sz w:val="32"/>
          <w:szCs w:val="32"/>
        </w:rPr>
      </w:pPr>
      <w:proofErr w:type="gramStart"/>
      <w:r w:rsidRPr="001E6665">
        <w:rPr>
          <w:rFonts w:ascii="Courier New" w:hAnsi="Courier New" w:cs="Courier New"/>
          <w:color w:val="000000"/>
          <w:sz w:val="20"/>
          <w:szCs w:val="20"/>
        </w:rPr>
        <w:t>89  Vietnamese</w:t>
      </w:r>
      <w:proofErr w:type="gramEnd"/>
      <w:r w:rsidRPr="001E6665">
        <w:rPr>
          <w:rFonts w:ascii="Courier New" w:hAnsi="Courier New" w:cs="Courier New"/>
          <w:color w:val="000000"/>
          <w:sz w:val="20"/>
          <w:szCs w:val="20"/>
        </w:rPr>
        <w:t xml:space="preserve">            Thai                11</w:t>
      </w:r>
    </w:p>
    <w:p w14:paraId="0EBDFC1C" w14:textId="23046F04" w:rsidR="001E6665" w:rsidRPr="0084236F" w:rsidRDefault="001E6665" w:rsidP="001E6665">
      <w:pPr>
        <w:pStyle w:val="ListParagraph"/>
        <w:numPr>
          <w:ilvl w:val="3"/>
          <w:numId w:val="3"/>
        </w:numPr>
        <w:jc w:val="both"/>
        <w:rPr>
          <w:color w:val="70AD47" w:themeColor="accent6"/>
          <w:sz w:val="32"/>
          <w:szCs w:val="32"/>
        </w:rPr>
      </w:pPr>
      <w:r w:rsidRPr="0084236F">
        <w:rPr>
          <w:color w:val="70AD47" w:themeColor="accent6"/>
          <w:sz w:val="32"/>
          <w:szCs w:val="32"/>
        </w:rPr>
        <w:t>Decision Tree:</w:t>
      </w:r>
    </w:p>
    <w:p w14:paraId="0D8A1B2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 xml:space="preserve">    True Label Predicted Label Misclassification</w:t>
      </w:r>
    </w:p>
    <w:p w14:paraId="063F5ED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0       Arabic       Cantonese                21</w:t>
      </w:r>
    </w:p>
    <w:p w14:paraId="4825104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       Arabic        Japanese                 9</w:t>
      </w:r>
    </w:p>
    <w:p w14:paraId="50EE4EE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       Arabic          Korean                15</w:t>
      </w:r>
    </w:p>
    <w:p w14:paraId="6155EF5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       Arabic        Mandarin                20</w:t>
      </w:r>
    </w:p>
    <w:p w14:paraId="38CB233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       Arabic          Polish                15</w:t>
      </w:r>
    </w:p>
    <w:p w14:paraId="6412A33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       Arabic         Russian                15</w:t>
      </w:r>
    </w:p>
    <w:p w14:paraId="3A0C2B3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       Arabic         Spanish                18</w:t>
      </w:r>
    </w:p>
    <w:p w14:paraId="7FE33D6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       Arabic            Thai                20</w:t>
      </w:r>
    </w:p>
    <w:p w14:paraId="4BB6FFB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8       Arabic      Vietnamese                20</w:t>
      </w:r>
    </w:p>
    <w:p w14:paraId="467C058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9    Cantonese          Arabic                18</w:t>
      </w:r>
    </w:p>
    <w:p w14:paraId="1EED499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0   Cantonese        Japanese                21</w:t>
      </w:r>
    </w:p>
    <w:p w14:paraId="102DD4A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1   Cantonese          Korean                25</w:t>
      </w:r>
    </w:p>
    <w:p w14:paraId="494371C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2   Cantonese        Mandarin                27</w:t>
      </w:r>
    </w:p>
    <w:p w14:paraId="3B7146E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3   Cantonese          Polish                23</w:t>
      </w:r>
    </w:p>
    <w:p w14:paraId="03B9AA5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4   Cantonese         Russian                19</w:t>
      </w:r>
    </w:p>
    <w:p w14:paraId="04C89BB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5   Cantonese         Spanish                25</w:t>
      </w:r>
    </w:p>
    <w:p w14:paraId="1F0A28E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6   Cantonese            Thai                22</w:t>
      </w:r>
    </w:p>
    <w:p w14:paraId="63CFD79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7   Cantonese      Vietnamese                21</w:t>
      </w:r>
    </w:p>
    <w:p w14:paraId="378ECC7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8    Japanese          Arabic                13</w:t>
      </w:r>
    </w:p>
    <w:p w14:paraId="7C46E0C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9    Japanese       Cantonese                26</w:t>
      </w:r>
    </w:p>
    <w:p w14:paraId="462ADDB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0    Japanese          Korean                28</w:t>
      </w:r>
    </w:p>
    <w:p w14:paraId="75883C4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1    Japanese        Mandarin                23</w:t>
      </w:r>
    </w:p>
    <w:p w14:paraId="067E1DC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2    Japanese          Polish                22</w:t>
      </w:r>
    </w:p>
    <w:p w14:paraId="2F484F8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3    Japanese         Russian                18</w:t>
      </w:r>
    </w:p>
    <w:p w14:paraId="0420B74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4    Japanese         Spanish                16</w:t>
      </w:r>
    </w:p>
    <w:p w14:paraId="7623FD9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5    Japanese            Thai                10</w:t>
      </w:r>
    </w:p>
    <w:p w14:paraId="5DC3E7F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6    Japanese      Vietnamese                14</w:t>
      </w:r>
    </w:p>
    <w:p w14:paraId="3FA7AAD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7      Korean          Arabic                16</w:t>
      </w:r>
    </w:p>
    <w:p w14:paraId="1E52542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8      Korean       Cantonese                20</w:t>
      </w:r>
    </w:p>
    <w:p w14:paraId="5772FF4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9      Korean        Japanese                19</w:t>
      </w:r>
    </w:p>
    <w:p w14:paraId="71B95AC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0      Korean        Mandarin                20</w:t>
      </w:r>
    </w:p>
    <w:p w14:paraId="6EDD7A4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1      Korean          Polish                20</w:t>
      </w:r>
    </w:p>
    <w:p w14:paraId="41A825B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2      Korean         Russian                16</w:t>
      </w:r>
    </w:p>
    <w:p w14:paraId="6ABAF0E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3      Korean         Spanish                19</w:t>
      </w:r>
    </w:p>
    <w:p w14:paraId="20B8ECE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4      Korean            Thai                17</w:t>
      </w:r>
    </w:p>
    <w:p w14:paraId="7165B7C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5      Korean      Vietnamese                20</w:t>
      </w:r>
    </w:p>
    <w:p w14:paraId="6648474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6    Mandarin          Arabic                14</w:t>
      </w:r>
    </w:p>
    <w:p w14:paraId="7DE33D8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7    Mandarin       Cantonese                32</w:t>
      </w:r>
    </w:p>
    <w:p w14:paraId="11BCD3A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8    Mandarin        Japanese                26</w:t>
      </w:r>
    </w:p>
    <w:p w14:paraId="1410F66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9    Mandarin          Korean                22</w:t>
      </w:r>
    </w:p>
    <w:p w14:paraId="69C9987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0    Mandarin          Polish                11</w:t>
      </w:r>
    </w:p>
    <w:p w14:paraId="75EC1A1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1    Mandarin         Russian                16</w:t>
      </w:r>
    </w:p>
    <w:p w14:paraId="7DB31D3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2    Mandarin         Spanish                26</w:t>
      </w:r>
    </w:p>
    <w:p w14:paraId="5B7557F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3    Mandarin            Thai                17</w:t>
      </w:r>
    </w:p>
    <w:p w14:paraId="3FBBADF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4    Mandarin      Vietnamese                15</w:t>
      </w:r>
    </w:p>
    <w:p w14:paraId="1E0DA86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5      Polish          Arabic                15</w:t>
      </w:r>
    </w:p>
    <w:p w14:paraId="0D02892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6      Polish       Cantonese                16</w:t>
      </w:r>
    </w:p>
    <w:p w14:paraId="3554822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7      Polish        Japanese                23</w:t>
      </w:r>
    </w:p>
    <w:p w14:paraId="0612A62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lastRenderedPageBreak/>
        <w:t>48      Polish          Korean                13</w:t>
      </w:r>
    </w:p>
    <w:p w14:paraId="147C192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9      Polish        Mandarin                15</w:t>
      </w:r>
    </w:p>
    <w:p w14:paraId="77DDCCD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0      Polish         Russian                27</w:t>
      </w:r>
    </w:p>
    <w:p w14:paraId="13089F5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1      Polish         Spanish                23</w:t>
      </w:r>
    </w:p>
    <w:p w14:paraId="4CD48AE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2      Polish            Thai                10</w:t>
      </w:r>
    </w:p>
    <w:p w14:paraId="10E21E7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3      Polish      Vietnamese                19</w:t>
      </w:r>
    </w:p>
    <w:p w14:paraId="4DB7341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4     Russian          Arabic                17</w:t>
      </w:r>
    </w:p>
    <w:p w14:paraId="08570C9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5     Russian       Cantonese                15</w:t>
      </w:r>
    </w:p>
    <w:p w14:paraId="0E89A37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6     Russian        Japanese                17</w:t>
      </w:r>
    </w:p>
    <w:p w14:paraId="5151CE9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7     Russian          Korean                23</w:t>
      </w:r>
    </w:p>
    <w:p w14:paraId="4A6EA0E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8     Russian        Mandarin                11</w:t>
      </w:r>
    </w:p>
    <w:p w14:paraId="111FFDB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9     Russian          Polish                23</w:t>
      </w:r>
    </w:p>
    <w:p w14:paraId="1355EF2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0     Russian         Spanish                17</w:t>
      </w:r>
    </w:p>
    <w:p w14:paraId="62C3E36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1     Russian            Thai                10</w:t>
      </w:r>
    </w:p>
    <w:p w14:paraId="0FF7265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2     Russian      Vietnamese                15</w:t>
      </w:r>
    </w:p>
    <w:p w14:paraId="17873F4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3     Spanish          Arabic                32</w:t>
      </w:r>
    </w:p>
    <w:p w14:paraId="3A939F4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4     Spanish       Cantonese                19</w:t>
      </w:r>
    </w:p>
    <w:p w14:paraId="4C520C6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5     Spanish        Japanese                11</w:t>
      </w:r>
    </w:p>
    <w:p w14:paraId="02B2D2A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6     Spanish          Korean                17</w:t>
      </w:r>
    </w:p>
    <w:p w14:paraId="2148984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7     Spanish        Mandarin                19</w:t>
      </w:r>
    </w:p>
    <w:p w14:paraId="7906B16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8     Spanish          Polish                25</w:t>
      </w:r>
    </w:p>
    <w:p w14:paraId="10D1F7C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9     Spanish         Russian                25</w:t>
      </w:r>
    </w:p>
    <w:p w14:paraId="621B119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0     Spanish            Thai                 8</w:t>
      </w:r>
    </w:p>
    <w:p w14:paraId="437DA8B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1     Spanish      Vietnamese                23</w:t>
      </w:r>
    </w:p>
    <w:p w14:paraId="46BE416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2        Thai          Arabic                16</w:t>
      </w:r>
    </w:p>
    <w:p w14:paraId="0BE107B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3        Thai       Cantonese                14</w:t>
      </w:r>
    </w:p>
    <w:p w14:paraId="52F1701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4        Thai        Japanese                14</w:t>
      </w:r>
    </w:p>
    <w:p w14:paraId="1364F05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5        Thai          Korean                12</w:t>
      </w:r>
    </w:p>
    <w:p w14:paraId="22648A2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6        Thai        Mandarin                13</w:t>
      </w:r>
    </w:p>
    <w:p w14:paraId="0615BB0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7        Thai          Polish                13</w:t>
      </w:r>
    </w:p>
    <w:p w14:paraId="0AB433B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8        Thai         Russian                19</w:t>
      </w:r>
    </w:p>
    <w:p w14:paraId="3E2FB95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9        Thai         Spanish                10</w:t>
      </w:r>
    </w:p>
    <w:p w14:paraId="47E6D0C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80        Thai      Vietnamese                16</w:t>
      </w:r>
    </w:p>
    <w:p w14:paraId="7CE3E0F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1  Vietnamese</w:t>
      </w:r>
      <w:proofErr w:type="gramEnd"/>
      <w:r w:rsidRPr="003B620E">
        <w:rPr>
          <w:rFonts w:ascii="Courier New" w:eastAsia="Times New Roman" w:hAnsi="Courier New" w:cs="Courier New"/>
          <w:color w:val="000000"/>
          <w:sz w:val="21"/>
          <w:szCs w:val="21"/>
        </w:rPr>
        <w:t xml:space="preserve">          Arabic                25</w:t>
      </w:r>
    </w:p>
    <w:p w14:paraId="4D39736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2  Vietnamese</w:t>
      </w:r>
      <w:proofErr w:type="gramEnd"/>
      <w:r w:rsidRPr="003B620E">
        <w:rPr>
          <w:rFonts w:ascii="Courier New" w:eastAsia="Times New Roman" w:hAnsi="Courier New" w:cs="Courier New"/>
          <w:color w:val="000000"/>
          <w:sz w:val="21"/>
          <w:szCs w:val="21"/>
        </w:rPr>
        <w:t xml:space="preserve">       Cantonese                17</w:t>
      </w:r>
    </w:p>
    <w:p w14:paraId="300D78B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3  Vietnamese</w:t>
      </w:r>
      <w:proofErr w:type="gramEnd"/>
      <w:r w:rsidRPr="003B620E">
        <w:rPr>
          <w:rFonts w:ascii="Courier New" w:eastAsia="Times New Roman" w:hAnsi="Courier New" w:cs="Courier New"/>
          <w:color w:val="000000"/>
          <w:sz w:val="21"/>
          <w:szCs w:val="21"/>
        </w:rPr>
        <w:t xml:space="preserve">        Japanese                16</w:t>
      </w:r>
    </w:p>
    <w:p w14:paraId="0FDC915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4  Vietnamese</w:t>
      </w:r>
      <w:proofErr w:type="gramEnd"/>
      <w:r w:rsidRPr="003B620E">
        <w:rPr>
          <w:rFonts w:ascii="Courier New" w:eastAsia="Times New Roman" w:hAnsi="Courier New" w:cs="Courier New"/>
          <w:color w:val="000000"/>
          <w:sz w:val="21"/>
          <w:szCs w:val="21"/>
        </w:rPr>
        <w:t xml:space="preserve">          Korean                10</w:t>
      </w:r>
    </w:p>
    <w:p w14:paraId="1BC1A64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5  Vietnamese</w:t>
      </w:r>
      <w:proofErr w:type="gramEnd"/>
      <w:r w:rsidRPr="003B620E">
        <w:rPr>
          <w:rFonts w:ascii="Courier New" w:eastAsia="Times New Roman" w:hAnsi="Courier New" w:cs="Courier New"/>
          <w:color w:val="000000"/>
          <w:sz w:val="21"/>
          <w:szCs w:val="21"/>
        </w:rPr>
        <w:t xml:space="preserve">        Mandarin                20</w:t>
      </w:r>
    </w:p>
    <w:p w14:paraId="6F14D78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6  Vietnamese</w:t>
      </w:r>
      <w:proofErr w:type="gramEnd"/>
      <w:r w:rsidRPr="003B620E">
        <w:rPr>
          <w:rFonts w:ascii="Courier New" w:eastAsia="Times New Roman" w:hAnsi="Courier New" w:cs="Courier New"/>
          <w:color w:val="000000"/>
          <w:sz w:val="21"/>
          <w:szCs w:val="21"/>
        </w:rPr>
        <w:t xml:space="preserve">          Polish                16</w:t>
      </w:r>
    </w:p>
    <w:p w14:paraId="0D9DE2F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7  Vietnamese</w:t>
      </w:r>
      <w:proofErr w:type="gramEnd"/>
      <w:r w:rsidRPr="003B620E">
        <w:rPr>
          <w:rFonts w:ascii="Courier New" w:eastAsia="Times New Roman" w:hAnsi="Courier New" w:cs="Courier New"/>
          <w:color w:val="000000"/>
          <w:sz w:val="21"/>
          <w:szCs w:val="21"/>
        </w:rPr>
        <w:t xml:space="preserve">         Russian                12</w:t>
      </w:r>
    </w:p>
    <w:p w14:paraId="7D18CDC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8  Vietnamese</w:t>
      </w:r>
      <w:proofErr w:type="gramEnd"/>
      <w:r w:rsidRPr="003B620E">
        <w:rPr>
          <w:rFonts w:ascii="Courier New" w:eastAsia="Times New Roman" w:hAnsi="Courier New" w:cs="Courier New"/>
          <w:color w:val="000000"/>
          <w:sz w:val="21"/>
          <w:szCs w:val="21"/>
        </w:rPr>
        <w:t xml:space="preserve">         Spanish                19</w:t>
      </w:r>
    </w:p>
    <w:p w14:paraId="7C23AF5D" w14:textId="01988960" w:rsidR="000A0000"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9  Vietnamese</w:t>
      </w:r>
      <w:proofErr w:type="gramEnd"/>
      <w:r w:rsidRPr="003B620E">
        <w:rPr>
          <w:rFonts w:ascii="Courier New" w:eastAsia="Times New Roman" w:hAnsi="Courier New" w:cs="Courier New"/>
          <w:color w:val="000000"/>
          <w:sz w:val="21"/>
          <w:szCs w:val="21"/>
        </w:rPr>
        <w:t xml:space="preserve">            Thai                29</w:t>
      </w:r>
    </w:p>
    <w:p w14:paraId="445206AA" w14:textId="74C97E29" w:rsidR="00CB1F2D" w:rsidRPr="0084236F" w:rsidRDefault="001E6665" w:rsidP="00CB1F2D">
      <w:pPr>
        <w:pStyle w:val="ListParagraph"/>
        <w:numPr>
          <w:ilvl w:val="3"/>
          <w:numId w:val="3"/>
        </w:numPr>
        <w:jc w:val="both"/>
        <w:rPr>
          <w:color w:val="70AD47" w:themeColor="accent6"/>
          <w:sz w:val="32"/>
          <w:szCs w:val="32"/>
        </w:rPr>
      </w:pPr>
      <w:r w:rsidRPr="0084236F">
        <w:rPr>
          <w:color w:val="70AD47" w:themeColor="accent6"/>
          <w:sz w:val="32"/>
          <w:szCs w:val="32"/>
        </w:rPr>
        <w:t>Support Vector Machine:</w:t>
      </w:r>
    </w:p>
    <w:p w14:paraId="55F31D5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 xml:space="preserve">    True Label Predicted Label Misclassification</w:t>
      </w:r>
    </w:p>
    <w:p w14:paraId="6ABA5B2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0       Arabic       Cantonese                13</w:t>
      </w:r>
    </w:p>
    <w:p w14:paraId="0A48470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       Arabic        Japanese                10</w:t>
      </w:r>
    </w:p>
    <w:p w14:paraId="11DAB40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       Arabic          Korean                 7</w:t>
      </w:r>
    </w:p>
    <w:p w14:paraId="0E398FD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       Arabic        Mandarin                15</w:t>
      </w:r>
    </w:p>
    <w:p w14:paraId="51500B6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       Arabic          Polish                13</w:t>
      </w:r>
    </w:p>
    <w:p w14:paraId="06D1BE7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       Arabic         Russian                11</w:t>
      </w:r>
    </w:p>
    <w:p w14:paraId="3784AB7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       Arabic         Spanish                21</w:t>
      </w:r>
    </w:p>
    <w:p w14:paraId="77B355C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       Arabic            Thai                16</w:t>
      </w:r>
    </w:p>
    <w:p w14:paraId="35EE100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8       Arabic      Vietnamese                12</w:t>
      </w:r>
    </w:p>
    <w:p w14:paraId="08E8BB1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lastRenderedPageBreak/>
        <w:t>9    Cantonese          Arabic                10</w:t>
      </w:r>
    </w:p>
    <w:p w14:paraId="635D910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0   Cantonese        Japanese                15</w:t>
      </w:r>
    </w:p>
    <w:p w14:paraId="1791C48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1   Cantonese          Korean                21</w:t>
      </w:r>
    </w:p>
    <w:p w14:paraId="4E2D936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2   Cantonese        Mandarin                39</w:t>
      </w:r>
    </w:p>
    <w:p w14:paraId="457DF71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3   Cantonese          Polish                10</w:t>
      </w:r>
    </w:p>
    <w:p w14:paraId="0C7D318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4   Cantonese         Russian                10</w:t>
      </w:r>
    </w:p>
    <w:p w14:paraId="39E1F1C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5   Cantonese         Spanish                 9</w:t>
      </w:r>
    </w:p>
    <w:p w14:paraId="2C04D15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6   Cantonese            Thai                 8</w:t>
      </w:r>
    </w:p>
    <w:p w14:paraId="4FE0722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7   Cantonese      Vietnamese                26</w:t>
      </w:r>
    </w:p>
    <w:p w14:paraId="70879FF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8    Japanese          Arabic                 6</w:t>
      </w:r>
    </w:p>
    <w:p w14:paraId="1E12006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19    Japanese       Cantonese                18</w:t>
      </w:r>
    </w:p>
    <w:p w14:paraId="33A7737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0    Japanese          Korean                21</w:t>
      </w:r>
    </w:p>
    <w:p w14:paraId="3A05B7E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1    Japanese        Mandarin                20</w:t>
      </w:r>
    </w:p>
    <w:p w14:paraId="086E108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2    Japanese          Polish                 7</w:t>
      </w:r>
    </w:p>
    <w:p w14:paraId="017D20E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3    Japanese         Russian                13</w:t>
      </w:r>
    </w:p>
    <w:p w14:paraId="3863FC2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4    Japanese         Spanish                10</w:t>
      </w:r>
    </w:p>
    <w:p w14:paraId="6ECE6EB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5    Japanese            Thai                 9</w:t>
      </w:r>
    </w:p>
    <w:p w14:paraId="007B41E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6    Japanese      Vietnamese                13</w:t>
      </w:r>
    </w:p>
    <w:p w14:paraId="139BC42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7      Korean          Arabic                11</w:t>
      </w:r>
    </w:p>
    <w:p w14:paraId="59C0334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8      Korean       Cantonese                11</w:t>
      </w:r>
    </w:p>
    <w:p w14:paraId="3D7D0C5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29      Korean        Japanese                26</w:t>
      </w:r>
    </w:p>
    <w:p w14:paraId="014F556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0      Korean        Mandarin                11</w:t>
      </w:r>
    </w:p>
    <w:p w14:paraId="5B8C043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1      Korean          Polish                 5</w:t>
      </w:r>
    </w:p>
    <w:p w14:paraId="2589B95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2      Korean         Russian                 6</w:t>
      </w:r>
    </w:p>
    <w:p w14:paraId="2F985FB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3      Korean         Spanish                 6</w:t>
      </w:r>
    </w:p>
    <w:p w14:paraId="039C441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4      Korean            Thai                17</w:t>
      </w:r>
    </w:p>
    <w:p w14:paraId="1CED466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5      Korean      Vietnamese                12</w:t>
      </w:r>
    </w:p>
    <w:p w14:paraId="55B2B6A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6    Mandarin          Arabic                12</w:t>
      </w:r>
    </w:p>
    <w:p w14:paraId="441631A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7    Mandarin       Cantonese                43</w:t>
      </w:r>
    </w:p>
    <w:p w14:paraId="227CDA9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8    Mandarin        Japanese                12</w:t>
      </w:r>
    </w:p>
    <w:p w14:paraId="2AD9DE4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39    Mandarin          Korean                13</w:t>
      </w:r>
    </w:p>
    <w:p w14:paraId="0330BEA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0    Mandarin          Polish                 5</w:t>
      </w:r>
    </w:p>
    <w:p w14:paraId="000DFDD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1    Mandarin         Russian                 6</w:t>
      </w:r>
    </w:p>
    <w:p w14:paraId="33D08C7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2    Mandarin         Spanish                12</w:t>
      </w:r>
    </w:p>
    <w:p w14:paraId="62A9436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3    Mandarin            Thai                 7</w:t>
      </w:r>
    </w:p>
    <w:p w14:paraId="128CC784"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4    Mandarin      Vietnamese                19</w:t>
      </w:r>
    </w:p>
    <w:p w14:paraId="3DCEC80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5      Polish          Arabic                13</w:t>
      </w:r>
    </w:p>
    <w:p w14:paraId="40DB98E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6      Polish       Cantonese                11</w:t>
      </w:r>
    </w:p>
    <w:p w14:paraId="43863EF2"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7      Polish        Japanese                13</w:t>
      </w:r>
    </w:p>
    <w:p w14:paraId="1029A00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8      Polish          Korean                 9</w:t>
      </w:r>
    </w:p>
    <w:p w14:paraId="27EC3B4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49      Polish        Mandarin                12</w:t>
      </w:r>
    </w:p>
    <w:p w14:paraId="2CA9EDE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0      Polish         Russian                25</w:t>
      </w:r>
    </w:p>
    <w:p w14:paraId="0E178C3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1      Polish         Spanish                16</w:t>
      </w:r>
    </w:p>
    <w:p w14:paraId="386B95D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2      Polish            Thai                 6</w:t>
      </w:r>
    </w:p>
    <w:p w14:paraId="125F395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3      Polish      Vietnamese                15</w:t>
      </w:r>
    </w:p>
    <w:p w14:paraId="6A284E5E"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4     Russian          Arabic                19</w:t>
      </w:r>
    </w:p>
    <w:p w14:paraId="2753651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5     Russian       Cantonese                 9</w:t>
      </w:r>
    </w:p>
    <w:p w14:paraId="4559B6E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6     Russian        Japanese                14</w:t>
      </w:r>
    </w:p>
    <w:p w14:paraId="1DCAF22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7     Russian          Korean                13</w:t>
      </w:r>
    </w:p>
    <w:p w14:paraId="0DB845B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8     Russian        Mandarin                10</w:t>
      </w:r>
    </w:p>
    <w:p w14:paraId="71565F6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59     Russian          Polish                35</w:t>
      </w:r>
    </w:p>
    <w:p w14:paraId="1996026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0     Russian         Spanish                16</w:t>
      </w:r>
    </w:p>
    <w:p w14:paraId="2AE6EE2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1     Russian            Thai                 1</w:t>
      </w:r>
    </w:p>
    <w:p w14:paraId="784A311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2     Russian      Vietnamese                10</w:t>
      </w:r>
    </w:p>
    <w:p w14:paraId="514B3087"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lastRenderedPageBreak/>
        <w:t>63     Spanish          Arabic                12</w:t>
      </w:r>
    </w:p>
    <w:p w14:paraId="4C9182C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4     Spanish       Cantonese                 6</w:t>
      </w:r>
    </w:p>
    <w:p w14:paraId="0553276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5     Spanish        Japanese                 7</w:t>
      </w:r>
    </w:p>
    <w:p w14:paraId="621B2761"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6     Spanish          Korean                12</w:t>
      </w:r>
    </w:p>
    <w:p w14:paraId="46C29E56"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7     Spanish        Mandarin                15</w:t>
      </w:r>
    </w:p>
    <w:p w14:paraId="33412AE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8     Spanish          Polish                11</w:t>
      </w:r>
    </w:p>
    <w:p w14:paraId="6616A0D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69     Spanish         Russian                11</w:t>
      </w:r>
    </w:p>
    <w:p w14:paraId="0D259DF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0     Spanish            Thai                11</w:t>
      </w:r>
    </w:p>
    <w:p w14:paraId="772AE81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1     Spanish      Vietnamese                16</w:t>
      </w:r>
    </w:p>
    <w:p w14:paraId="4416E438"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2        Thai          Arabic                11</w:t>
      </w:r>
    </w:p>
    <w:p w14:paraId="3D3E09C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3        Thai       Cantonese                12</w:t>
      </w:r>
    </w:p>
    <w:p w14:paraId="100A753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4        Thai        Japanese                11</w:t>
      </w:r>
    </w:p>
    <w:p w14:paraId="7C403305"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5        Thai          Korean                16</w:t>
      </w:r>
    </w:p>
    <w:p w14:paraId="45F237C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6        Thai        Mandarin                 7</w:t>
      </w:r>
    </w:p>
    <w:p w14:paraId="7853D6B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7        Thai          Polish                 9</w:t>
      </w:r>
    </w:p>
    <w:p w14:paraId="436208FF"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8        Thai         Russian                 4</w:t>
      </w:r>
    </w:p>
    <w:p w14:paraId="22FFEDB0"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79        Thai         Spanish                 4</w:t>
      </w:r>
    </w:p>
    <w:p w14:paraId="4F4E449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r w:rsidRPr="003B620E">
        <w:rPr>
          <w:rFonts w:ascii="Courier New" w:eastAsia="Times New Roman" w:hAnsi="Courier New" w:cs="Courier New"/>
          <w:color w:val="000000"/>
          <w:sz w:val="21"/>
          <w:szCs w:val="21"/>
        </w:rPr>
        <w:t>80        Thai      Vietnamese                12</w:t>
      </w:r>
    </w:p>
    <w:p w14:paraId="08AB266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1  Vietnamese</w:t>
      </w:r>
      <w:proofErr w:type="gramEnd"/>
      <w:r w:rsidRPr="003B620E">
        <w:rPr>
          <w:rFonts w:ascii="Courier New" w:eastAsia="Times New Roman" w:hAnsi="Courier New" w:cs="Courier New"/>
          <w:color w:val="000000"/>
          <w:sz w:val="21"/>
          <w:szCs w:val="21"/>
        </w:rPr>
        <w:t xml:space="preserve">          Arabic                12</w:t>
      </w:r>
    </w:p>
    <w:p w14:paraId="28ED48C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2  Vietnamese</w:t>
      </w:r>
      <w:proofErr w:type="gramEnd"/>
      <w:r w:rsidRPr="003B620E">
        <w:rPr>
          <w:rFonts w:ascii="Courier New" w:eastAsia="Times New Roman" w:hAnsi="Courier New" w:cs="Courier New"/>
          <w:color w:val="000000"/>
          <w:sz w:val="21"/>
          <w:szCs w:val="21"/>
        </w:rPr>
        <w:t xml:space="preserve">       Cantonese                19</w:t>
      </w:r>
    </w:p>
    <w:p w14:paraId="320E1B2A"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3  Vietnamese</w:t>
      </w:r>
      <w:proofErr w:type="gramEnd"/>
      <w:r w:rsidRPr="003B620E">
        <w:rPr>
          <w:rFonts w:ascii="Courier New" w:eastAsia="Times New Roman" w:hAnsi="Courier New" w:cs="Courier New"/>
          <w:color w:val="000000"/>
          <w:sz w:val="21"/>
          <w:szCs w:val="21"/>
        </w:rPr>
        <w:t xml:space="preserve">        Japanese                 9</w:t>
      </w:r>
    </w:p>
    <w:p w14:paraId="6234F36C"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4  Vietnamese</w:t>
      </w:r>
      <w:proofErr w:type="gramEnd"/>
      <w:r w:rsidRPr="003B620E">
        <w:rPr>
          <w:rFonts w:ascii="Courier New" w:eastAsia="Times New Roman" w:hAnsi="Courier New" w:cs="Courier New"/>
          <w:color w:val="000000"/>
          <w:sz w:val="21"/>
          <w:szCs w:val="21"/>
        </w:rPr>
        <w:t xml:space="preserve">          Korean                 6</w:t>
      </w:r>
    </w:p>
    <w:p w14:paraId="246B55EB"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5  Vietnamese</w:t>
      </w:r>
      <w:proofErr w:type="gramEnd"/>
      <w:r w:rsidRPr="003B620E">
        <w:rPr>
          <w:rFonts w:ascii="Courier New" w:eastAsia="Times New Roman" w:hAnsi="Courier New" w:cs="Courier New"/>
          <w:color w:val="000000"/>
          <w:sz w:val="21"/>
          <w:szCs w:val="21"/>
        </w:rPr>
        <w:t xml:space="preserve">        Mandarin                16</w:t>
      </w:r>
    </w:p>
    <w:p w14:paraId="44CBF07D"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6  Vietnamese</w:t>
      </w:r>
      <w:proofErr w:type="gramEnd"/>
      <w:r w:rsidRPr="003B620E">
        <w:rPr>
          <w:rFonts w:ascii="Courier New" w:eastAsia="Times New Roman" w:hAnsi="Courier New" w:cs="Courier New"/>
          <w:color w:val="000000"/>
          <w:sz w:val="21"/>
          <w:szCs w:val="21"/>
        </w:rPr>
        <w:t xml:space="preserve">          Polish                 8</w:t>
      </w:r>
    </w:p>
    <w:p w14:paraId="5ED5B643"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7  Vietnamese</w:t>
      </w:r>
      <w:proofErr w:type="gramEnd"/>
      <w:r w:rsidRPr="003B620E">
        <w:rPr>
          <w:rFonts w:ascii="Courier New" w:eastAsia="Times New Roman" w:hAnsi="Courier New" w:cs="Courier New"/>
          <w:color w:val="000000"/>
          <w:sz w:val="21"/>
          <w:szCs w:val="21"/>
        </w:rPr>
        <w:t xml:space="preserve">         Russian                 8</w:t>
      </w:r>
    </w:p>
    <w:p w14:paraId="47BE13C9" w14:textId="77777777" w:rsidR="003B620E"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8  Vietnamese</w:t>
      </w:r>
      <w:proofErr w:type="gramEnd"/>
      <w:r w:rsidRPr="003B620E">
        <w:rPr>
          <w:rFonts w:ascii="Courier New" w:eastAsia="Times New Roman" w:hAnsi="Courier New" w:cs="Courier New"/>
          <w:color w:val="000000"/>
          <w:sz w:val="21"/>
          <w:szCs w:val="21"/>
        </w:rPr>
        <w:t xml:space="preserve">         Spanish                10</w:t>
      </w:r>
    </w:p>
    <w:p w14:paraId="25B5A39A" w14:textId="4243DF6B" w:rsidR="00CB1F2D" w:rsidRPr="003B620E" w:rsidRDefault="003B620E" w:rsidP="003B62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rPr>
      </w:pPr>
      <w:proofErr w:type="gramStart"/>
      <w:r w:rsidRPr="003B620E">
        <w:rPr>
          <w:rFonts w:ascii="Courier New" w:eastAsia="Times New Roman" w:hAnsi="Courier New" w:cs="Courier New"/>
          <w:color w:val="000000"/>
          <w:sz w:val="21"/>
          <w:szCs w:val="21"/>
        </w:rPr>
        <w:t>89  Vietnamese</w:t>
      </w:r>
      <w:proofErr w:type="gramEnd"/>
      <w:r w:rsidRPr="003B620E">
        <w:rPr>
          <w:rFonts w:ascii="Courier New" w:eastAsia="Times New Roman" w:hAnsi="Courier New" w:cs="Courier New"/>
          <w:color w:val="000000"/>
          <w:sz w:val="21"/>
          <w:szCs w:val="21"/>
        </w:rPr>
        <w:t xml:space="preserve">            Thai                 9</w:t>
      </w:r>
    </w:p>
    <w:p w14:paraId="01B8E7E7" w14:textId="36CAB3C9" w:rsidR="009B0DAD" w:rsidRPr="009B0DAD" w:rsidRDefault="005B34F1" w:rsidP="009B0DAD">
      <w:pPr>
        <w:pStyle w:val="ListParagraph"/>
        <w:numPr>
          <w:ilvl w:val="2"/>
          <w:numId w:val="3"/>
        </w:numPr>
        <w:jc w:val="both"/>
        <w:rPr>
          <w:sz w:val="32"/>
          <w:szCs w:val="32"/>
        </w:rPr>
      </w:pPr>
      <w:r w:rsidRPr="0084236F">
        <w:rPr>
          <w:color w:val="FF0000"/>
          <w:sz w:val="32"/>
          <w:szCs w:val="32"/>
        </w:rPr>
        <w:t>Summary:</w:t>
      </w:r>
      <w:r>
        <w:rPr>
          <w:sz w:val="32"/>
          <w:szCs w:val="32"/>
        </w:rPr>
        <w:t xml:space="preserve"> </w:t>
      </w:r>
      <w:r w:rsidR="0093694B">
        <w:rPr>
          <w:sz w:val="32"/>
          <w:szCs w:val="32"/>
        </w:rPr>
        <w:t xml:space="preserve">For text classification we can use decision tree, support vector machine, logistic regression, neural network etc. In test data there are 2000 data instance and 200 per language class. </w:t>
      </w:r>
      <w:r w:rsidR="00C63339">
        <w:rPr>
          <w:sz w:val="32"/>
          <w:szCs w:val="32"/>
        </w:rPr>
        <w:t>According to me this logistic regression model might</w:t>
      </w:r>
      <w:r w:rsidR="0093694B">
        <w:rPr>
          <w:sz w:val="32"/>
          <w:szCs w:val="32"/>
        </w:rPr>
        <w:t xml:space="preserve"> </w:t>
      </w:r>
      <w:r w:rsidR="00C63339">
        <w:rPr>
          <w:sz w:val="32"/>
          <w:szCs w:val="32"/>
        </w:rPr>
        <w:t xml:space="preserve">optimum to find native language of the speaker as per the accuracy and misclassification rate. Accuracy on test data </w:t>
      </w:r>
      <w:r w:rsidR="0093694B">
        <w:rPr>
          <w:sz w:val="32"/>
          <w:szCs w:val="32"/>
        </w:rPr>
        <w:t xml:space="preserve">using logistic regression </w:t>
      </w:r>
      <w:r w:rsidR="00C63339">
        <w:rPr>
          <w:sz w:val="32"/>
          <w:szCs w:val="32"/>
        </w:rPr>
        <w:t xml:space="preserve">is </w:t>
      </w:r>
      <w:r w:rsidR="0093694B">
        <w:rPr>
          <w:sz w:val="32"/>
          <w:szCs w:val="32"/>
        </w:rPr>
        <w:t>around 46</w:t>
      </w:r>
      <w:r w:rsidR="00C63339">
        <w:rPr>
          <w:sz w:val="32"/>
          <w:szCs w:val="32"/>
        </w:rPr>
        <w:t xml:space="preserve">%. </w:t>
      </w:r>
      <w:r w:rsidR="004910D0">
        <w:rPr>
          <w:sz w:val="32"/>
          <w:szCs w:val="32"/>
        </w:rPr>
        <w:t>Misclassification for each language class is around 10% (</w:t>
      </w:r>
      <w:r w:rsidR="004910D0" w:rsidRPr="004910D0">
        <w:rPr>
          <w:sz w:val="32"/>
          <w:szCs w:val="32"/>
          <w:u w:val="single"/>
        </w:rPr>
        <w:t>+</w:t>
      </w:r>
      <w:r w:rsidR="004910D0">
        <w:rPr>
          <w:sz w:val="32"/>
          <w:szCs w:val="32"/>
        </w:rPr>
        <w:t>3%).</w:t>
      </w:r>
      <w:r w:rsidR="009C5C73">
        <w:rPr>
          <w:sz w:val="32"/>
          <w:szCs w:val="32"/>
        </w:rPr>
        <w:t xml:space="preserve"> </w:t>
      </w:r>
      <w:r w:rsidR="0093694B">
        <w:rPr>
          <w:sz w:val="32"/>
          <w:szCs w:val="32"/>
        </w:rPr>
        <w:t>Accuracy on test data using decision tree is around 17%. Misclassification for each language class is around 15% (</w:t>
      </w:r>
      <w:r w:rsidR="0093694B" w:rsidRPr="004910D0">
        <w:rPr>
          <w:sz w:val="32"/>
          <w:szCs w:val="32"/>
          <w:u w:val="single"/>
        </w:rPr>
        <w:t>+</w:t>
      </w:r>
      <w:r w:rsidR="0093694B">
        <w:rPr>
          <w:sz w:val="32"/>
          <w:szCs w:val="32"/>
        </w:rPr>
        <w:t>3%). Accuracy on test data using support vector machine is around 42%. Misclassification for each language class is around 11% (</w:t>
      </w:r>
      <w:r w:rsidR="0093694B" w:rsidRPr="004910D0">
        <w:rPr>
          <w:sz w:val="32"/>
          <w:szCs w:val="32"/>
          <w:u w:val="single"/>
        </w:rPr>
        <w:t>+</w:t>
      </w:r>
      <w:r w:rsidR="0093694B">
        <w:rPr>
          <w:sz w:val="32"/>
          <w:szCs w:val="32"/>
        </w:rPr>
        <w:t xml:space="preserve">3%). </w:t>
      </w:r>
      <w:r w:rsidR="009C5C73">
        <w:rPr>
          <w:sz w:val="32"/>
          <w:szCs w:val="32"/>
        </w:rPr>
        <w:t xml:space="preserve">So, true label probability for each class is 0.1. but when you test on </w:t>
      </w:r>
      <w:r w:rsidR="0093694B">
        <w:rPr>
          <w:sz w:val="32"/>
          <w:szCs w:val="32"/>
        </w:rPr>
        <w:lastRenderedPageBreak/>
        <w:t>logistic regression</w:t>
      </w:r>
      <w:r w:rsidR="009C5C73">
        <w:rPr>
          <w:sz w:val="32"/>
          <w:szCs w:val="32"/>
        </w:rPr>
        <w:t xml:space="preserve"> model, it decreases to 0.05 (approx.) which is 50% of true label probability.</w:t>
      </w:r>
      <w:r w:rsidR="0093694B">
        <w:rPr>
          <w:sz w:val="32"/>
          <w:szCs w:val="32"/>
        </w:rPr>
        <w:t xml:space="preserve"> On decision tree, it decreases to 0.02 (approx.) which is 20% of true label probability. On support vector machine, it decreases to </w:t>
      </w:r>
      <w:r w:rsidR="000F243C">
        <w:rPr>
          <w:sz w:val="32"/>
          <w:szCs w:val="32"/>
        </w:rPr>
        <w:t>0.04 (approx.) which is 40% of true label probability.</w:t>
      </w:r>
      <w:r w:rsidR="009B0DAD">
        <w:rPr>
          <w:sz w:val="32"/>
          <w:szCs w:val="32"/>
        </w:rPr>
        <w:t xml:space="preserve"> Here, decision tree has low accuracy. Reason for that might be it defines its depth by its own or large number of features or it predicts for very similar data but here text might change person to person or overfitting or complex rules. </w:t>
      </w:r>
      <w:r w:rsidR="0046683E">
        <w:rPr>
          <w:sz w:val="32"/>
          <w:szCs w:val="32"/>
        </w:rPr>
        <w:t>Here, support vector machine also has low accuracy. Reason for that might be it’s difficult for it to know the pattern it relies on.</w:t>
      </w:r>
      <w:r w:rsidR="009B0DAD">
        <w:rPr>
          <w:sz w:val="32"/>
          <w:szCs w:val="32"/>
        </w:rPr>
        <w:t xml:space="preserve">  </w:t>
      </w:r>
    </w:p>
    <w:p w14:paraId="6DBF62B8" w14:textId="59C1AA6E" w:rsidR="00B87D57" w:rsidRPr="0084236F" w:rsidRDefault="003804F3" w:rsidP="0084236F">
      <w:pPr>
        <w:pStyle w:val="ListParagraph"/>
        <w:numPr>
          <w:ilvl w:val="1"/>
          <w:numId w:val="3"/>
        </w:numPr>
        <w:jc w:val="both"/>
        <w:rPr>
          <w:sz w:val="32"/>
          <w:szCs w:val="32"/>
        </w:rPr>
      </w:pPr>
      <w:r w:rsidRPr="00DD37EF">
        <w:rPr>
          <w:b/>
          <w:bCs/>
          <w:sz w:val="32"/>
          <w:szCs w:val="32"/>
          <w:u w:val="single"/>
        </w:rPr>
        <w:t>Further improvements</w:t>
      </w:r>
      <w:r w:rsidR="0084236F" w:rsidRPr="00DD37EF">
        <w:rPr>
          <w:b/>
          <w:bCs/>
          <w:sz w:val="32"/>
          <w:szCs w:val="32"/>
          <w:u w:val="single"/>
        </w:rPr>
        <w:t>:</w:t>
      </w:r>
      <w:r w:rsidR="0084236F">
        <w:rPr>
          <w:sz w:val="32"/>
          <w:szCs w:val="32"/>
        </w:rPr>
        <w:t xml:space="preserve"> </w:t>
      </w:r>
      <w:r w:rsidR="0046683E" w:rsidRPr="0084236F">
        <w:rPr>
          <w:sz w:val="32"/>
          <w:szCs w:val="32"/>
        </w:rPr>
        <w:t>W</w:t>
      </w:r>
      <w:r w:rsidR="00B87D57" w:rsidRPr="0084236F">
        <w:rPr>
          <w:sz w:val="32"/>
          <w:szCs w:val="32"/>
        </w:rPr>
        <w:t xml:space="preserve">e can train </w:t>
      </w:r>
      <w:r w:rsidR="0046683E" w:rsidRPr="0084236F">
        <w:rPr>
          <w:sz w:val="32"/>
          <w:szCs w:val="32"/>
        </w:rPr>
        <w:t>others</w:t>
      </w:r>
      <w:r w:rsidR="00B87D57" w:rsidRPr="0084236F">
        <w:rPr>
          <w:sz w:val="32"/>
          <w:szCs w:val="32"/>
        </w:rPr>
        <w:t xml:space="preserve"> models and evaluate it. Like, we can train neural network with different numbers of hidden layer, neurons per layers, activation functions, etc. Any difference in hidden layer or neurons per layers or activation functions can give different accuracy. </w:t>
      </w:r>
      <w:r w:rsidR="00635DF7" w:rsidRPr="0084236F">
        <w:rPr>
          <w:sz w:val="32"/>
          <w:szCs w:val="32"/>
        </w:rPr>
        <w:t xml:space="preserve">And we can choose best of them. We can </w:t>
      </w:r>
      <w:r w:rsidR="0046683E" w:rsidRPr="0084236F">
        <w:rPr>
          <w:sz w:val="32"/>
          <w:szCs w:val="32"/>
        </w:rPr>
        <w:t>define</w:t>
      </w:r>
      <w:r w:rsidR="00635DF7" w:rsidRPr="0084236F">
        <w:rPr>
          <w:sz w:val="32"/>
          <w:szCs w:val="32"/>
        </w:rPr>
        <w:t xml:space="preserve"> decision tree</w:t>
      </w:r>
      <w:r w:rsidR="0046683E" w:rsidRPr="0084236F">
        <w:rPr>
          <w:sz w:val="32"/>
          <w:szCs w:val="32"/>
        </w:rPr>
        <w:t>’s depth.</w:t>
      </w:r>
      <w:r w:rsidR="00B55018" w:rsidRPr="0084236F">
        <w:rPr>
          <w:sz w:val="32"/>
          <w:szCs w:val="32"/>
        </w:rPr>
        <w:t xml:space="preserve"> It can give us different accuracy as we use different type of encoding like one-hot, binary, categorical, numeric</w:t>
      </w:r>
      <w:r w:rsidR="00D55856" w:rsidRPr="0084236F">
        <w:rPr>
          <w:sz w:val="32"/>
          <w:szCs w:val="32"/>
        </w:rPr>
        <w:t xml:space="preserve"> and we can use on of the best encoding method</w:t>
      </w:r>
      <w:r w:rsidR="00AC31E1" w:rsidRPr="0084236F">
        <w:rPr>
          <w:sz w:val="32"/>
          <w:szCs w:val="32"/>
        </w:rPr>
        <w:t xml:space="preserve"> as per the accuracy</w:t>
      </w:r>
      <w:r w:rsidR="00D55856" w:rsidRPr="0084236F">
        <w:rPr>
          <w:sz w:val="32"/>
          <w:szCs w:val="32"/>
        </w:rPr>
        <w:t>.</w:t>
      </w:r>
    </w:p>
    <w:p w14:paraId="42049334" w14:textId="2BC4F845" w:rsidR="005B34F1" w:rsidRPr="00C95EC8" w:rsidRDefault="005B34F1" w:rsidP="005B34F1">
      <w:pPr>
        <w:pStyle w:val="ListParagraph"/>
        <w:numPr>
          <w:ilvl w:val="0"/>
          <w:numId w:val="3"/>
        </w:numPr>
        <w:ind w:left="360"/>
        <w:jc w:val="both"/>
        <w:rPr>
          <w:b/>
          <w:bCs/>
          <w:color w:val="4472C4" w:themeColor="accent1"/>
          <w:sz w:val="40"/>
          <w:szCs w:val="40"/>
        </w:rPr>
      </w:pPr>
      <w:r w:rsidRPr="00C95EC8">
        <w:rPr>
          <w:b/>
          <w:bCs/>
          <w:color w:val="4472C4" w:themeColor="accent1"/>
          <w:sz w:val="40"/>
          <w:szCs w:val="40"/>
        </w:rPr>
        <w:t>Notes on challenges</w:t>
      </w:r>
    </w:p>
    <w:p w14:paraId="3E753DBE" w14:textId="20869C3A" w:rsidR="005B34F1" w:rsidRPr="00CE553F" w:rsidRDefault="00CE553F" w:rsidP="005B34F1">
      <w:pPr>
        <w:pStyle w:val="ListParagraph"/>
        <w:numPr>
          <w:ilvl w:val="1"/>
          <w:numId w:val="3"/>
        </w:numPr>
        <w:jc w:val="both"/>
        <w:rPr>
          <w:b/>
          <w:bCs/>
          <w:sz w:val="40"/>
          <w:szCs w:val="40"/>
        </w:rPr>
      </w:pPr>
      <w:r>
        <w:rPr>
          <w:sz w:val="32"/>
          <w:szCs w:val="32"/>
        </w:rPr>
        <w:t>How to define depth of the decision tree</w:t>
      </w:r>
      <w:r w:rsidR="00D535AC">
        <w:rPr>
          <w:sz w:val="32"/>
          <w:szCs w:val="32"/>
        </w:rPr>
        <w:t xml:space="preserve"> based on the features type</w:t>
      </w:r>
      <w:r w:rsidR="00FB4A1D">
        <w:rPr>
          <w:sz w:val="32"/>
          <w:szCs w:val="32"/>
        </w:rPr>
        <w:t xml:space="preserve"> </w:t>
      </w:r>
      <w:r w:rsidR="00D535AC">
        <w:rPr>
          <w:sz w:val="32"/>
          <w:szCs w:val="32"/>
        </w:rPr>
        <w:t>(categorical or nominal)</w:t>
      </w:r>
      <w:r>
        <w:rPr>
          <w:sz w:val="32"/>
          <w:szCs w:val="32"/>
        </w:rPr>
        <w:t>.</w:t>
      </w:r>
    </w:p>
    <w:p w14:paraId="5C345E42" w14:textId="640F6191" w:rsidR="00CE553F" w:rsidRPr="00B65CCE" w:rsidRDefault="00CE553F" w:rsidP="00B65CCE">
      <w:pPr>
        <w:pStyle w:val="ListParagraph"/>
        <w:numPr>
          <w:ilvl w:val="1"/>
          <w:numId w:val="3"/>
        </w:numPr>
        <w:jc w:val="both"/>
        <w:rPr>
          <w:b/>
          <w:bCs/>
          <w:sz w:val="40"/>
          <w:szCs w:val="40"/>
        </w:rPr>
      </w:pPr>
      <w:r>
        <w:rPr>
          <w:sz w:val="32"/>
          <w:szCs w:val="32"/>
        </w:rPr>
        <w:t>How to reduce dimensions of feature vector if possible, in this case.</w:t>
      </w:r>
    </w:p>
    <w:p w14:paraId="3D1EF5DB" w14:textId="70C9705A" w:rsidR="00B65CCE" w:rsidRPr="007834CD" w:rsidRDefault="00B65CCE" w:rsidP="00B65CCE">
      <w:pPr>
        <w:pStyle w:val="ListParagraph"/>
        <w:numPr>
          <w:ilvl w:val="1"/>
          <w:numId w:val="3"/>
        </w:numPr>
        <w:jc w:val="both"/>
        <w:rPr>
          <w:b/>
          <w:bCs/>
          <w:sz w:val="40"/>
          <w:szCs w:val="40"/>
        </w:rPr>
      </w:pPr>
      <w:r>
        <w:rPr>
          <w:sz w:val="32"/>
          <w:szCs w:val="32"/>
        </w:rPr>
        <w:t>How to know that which kind of model understand which kind of patterns</w:t>
      </w:r>
      <w:r w:rsidR="00584D8B">
        <w:rPr>
          <w:sz w:val="32"/>
          <w:szCs w:val="32"/>
        </w:rPr>
        <w:t xml:space="preserve"> to learn data</w:t>
      </w:r>
      <w:r>
        <w:rPr>
          <w:sz w:val="32"/>
          <w:szCs w:val="32"/>
        </w:rPr>
        <w:t>.</w:t>
      </w:r>
    </w:p>
    <w:p w14:paraId="7AE830A4" w14:textId="5A9E6A7F" w:rsidR="007834CD" w:rsidRPr="00B65CCE" w:rsidRDefault="007834CD" w:rsidP="00B65CCE">
      <w:pPr>
        <w:pStyle w:val="ListParagraph"/>
        <w:numPr>
          <w:ilvl w:val="1"/>
          <w:numId w:val="3"/>
        </w:numPr>
        <w:jc w:val="both"/>
        <w:rPr>
          <w:b/>
          <w:bCs/>
          <w:sz w:val="40"/>
          <w:szCs w:val="40"/>
        </w:rPr>
      </w:pPr>
      <w:r>
        <w:rPr>
          <w:sz w:val="32"/>
          <w:szCs w:val="32"/>
        </w:rPr>
        <w:lastRenderedPageBreak/>
        <w:t>How to decide the range of hidden layers, neurons and activation function for neural network architecture based on features and targeted classes dimensions, classification and regression process.</w:t>
      </w:r>
    </w:p>
    <w:p w14:paraId="2E9D43DF" w14:textId="77777777" w:rsidR="00D37705" w:rsidRPr="00D37705" w:rsidRDefault="00D37705" w:rsidP="00D37705">
      <w:pPr>
        <w:jc w:val="both"/>
        <w:rPr>
          <w:sz w:val="32"/>
          <w:szCs w:val="32"/>
        </w:rPr>
      </w:pPr>
    </w:p>
    <w:sectPr w:rsidR="00D37705" w:rsidRPr="00D377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6406"/>
    <w:multiLevelType w:val="hybridMultilevel"/>
    <w:tmpl w:val="230CEB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56F0F2C"/>
    <w:multiLevelType w:val="hybridMultilevel"/>
    <w:tmpl w:val="0F4ADA0E"/>
    <w:lvl w:ilvl="0" w:tplc="04090001">
      <w:start w:val="1"/>
      <w:numFmt w:val="bullet"/>
      <w:lvlText w:val=""/>
      <w:lvlJc w:val="left"/>
      <w:pPr>
        <w:ind w:left="720" w:hanging="360"/>
      </w:pPr>
      <w:rPr>
        <w:rFonts w:ascii="Symbol" w:hAnsi="Symbol" w:cs="Symbol" w:hint="default"/>
      </w:rPr>
    </w:lvl>
    <w:lvl w:ilvl="1" w:tplc="8A2407E0">
      <w:start w:val="1"/>
      <w:numFmt w:val="decimal"/>
      <w:lvlText w:val="%2."/>
      <w:lvlJc w:val="left"/>
      <w:pPr>
        <w:ind w:left="1440" w:hanging="360"/>
      </w:pPr>
      <w:rPr>
        <w:rFonts w:hint="default"/>
        <w:b w:val="0"/>
        <w:bCs w:val="0"/>
        <w:sz w:val="32"/>
        <w:szCs w:val="32"/>
      </w:rPr>
    </w:lvl>
    <w:lvl w:ilvl="2" w:tplc="F6EC7D4C">
      <w:start w:val="1"/>
      <w:numFmt w:val="bullet"/>
      <w:lvlText w:val=""/>
      <w:lvlJc w:val="left"/>
      <w:pPr>
        <w:ind w:left="2160" w:hanging="360"/>
      </w:pPr>
      <w:rPr>
        <w:rFonts w:ascii="Wingdings" w:hAnsi="Wingdings" w:cs="Wingdings" w:hint="default"/>
        <w:color w:val="FF0000"/>
      </w:rPr>
    </w:lvl>
    <w:lvl w:ilvl="3" w:tplc="0409000B">
      <w:start w:val="1"/>
      <w:numFmt w:val="bullet"/>
      <w:lvlText w:val=""/>
      <w:lvlJc w:val="left"/>
      <w:pPr>
        <w:ind w:left="2880" w:hanging="360"/>
      </w:pPr>
      <w:rPr>
        <w:rFonts w:ascii="Wingdings" w:hAnsi="Wingding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6635C9E"/>
    <w:multiLevelType w:val="hybridMultilevel"/>
    <w:tmpl w:val="61487318"/>
    <w:lvl w:ilvl="0" w:tplc="04090001">
      <w:start w:val="1"/>
      <w:numFmt w:val="bullet"/>
      <w:lvlText w:val=""/>
      <w:lvlJc w:val="left"/>
      <w:pPr>
        <w:ind w:left="720" w:hanging="360"/>
      </w:pPr>
      <w:rPr>
        <w:rFonts w:ascii="Symbol" w:hAnsi="Symbol" w:cs="Symbol" w:hint="default"/>
      </w:rPr>
    </w:lvl>
    <w:lvl w:ilvl="1" w:tplc="B02278BA">
      <w:start w:val="1"/>
      <w:numFmt w:val="decimal"/>
      <w:lvlText w:val="%2."/>
      <w:lvlJc w:val="left"/>
      <w:pPr>
        <w:ind w:left="1440" w:hanging="360"/>
      </w:pPr>
      <w:rPr>
        <w:rFonts w:hint="default"/>
        <w:b/>
        <w:bCs/>
        <w:sz w:val="36"/>
        <w:szCs w:val="36"/>
      </w:rPr>
    </w:lvl>
    <w:lvl w:ilvl="2" w:tplc="04090011">
      <w:start w:val="1"/>
      <w:numFmt w:val="decimal"/>
      <w:lvlText w:val="%3)"/>
      <w:lvlJc w:val="left"/>
      <w:pPr>
        <w:ind w:left="2160" w:hanging="360"/>
      </w:pPr>
      <w:rPr>
        <w:rFonts w:hint="default"/>
        <w:b w:val="0"/>
        <w:bCs/>
        <w:sz w:val="32"/>
        <w:szCs w:val="32"/>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U3MjCzMDEzN7dU0lEKTi0uzszPAykwrgUA1nbHUSwAAAA="/>
  </w:docVars>
  <w:rsids>
    <w:rsidRoot w:val="007A3A0D"/>
    <w:rsid w:val="00027327"/>
    <w:rsid w:val="00056695"/>
    <w:rsid w:val="00084919"/>
    <w:rsid w:val="000A0000"/>
    <w:rsid w:val="000C29CD"/>
    <w:rsid w:val="000F243C"/>
    <w:rsid w:val="00113B72"/>
    <w:rsid w:val="0013074A"/>
    <w:rsid w:val="00132E08"/>
    <w:rsid w:val="00143033"/>
    <w:rsid w:val="00143EF1"/>
    <w:rsid w:val="00195490"/>
    <w:rsid w:val="001C17ED"/>
    <w:rsid w:val="001E6665"/>
    <w:rsid w:val="00203CD1"/>
    <w:rsid w:val="002C333D"/>
    <w:rsid w:val="002C56A3"/>
    <w:rsid w:val="003804F3"/>
    <w:rsid w:val="003A681F"/>
    <w:rsid w:val="003B620E"/>
    <w:rsid w:val="00443744"/>
    <w:rsid w:val="0046683E"/>
    <w:rsid w:val="004910D0"/>
    <w:rsid w:val="00583F6F"/>
    <w:rsid w:val="00584D8B"/>
    <w:rsid w:val="005A0A9E"/>
    <w:rsid w:val="005A0C0A"/>
    <w:rsid w:val="005B34F1"/>
    <w:rsid w:val="005C4F84"/>
    <w:rsid w:val="006030EF"/>
    <w:rsid w:val="0061795F"/>
    <w:rsid w:val="00632B44"/>
    <w:rsid w:val="00634F08"/>
    <w:rsid w:val="00635DF7"/>
    <w:rsid w:val="006734E4"/>
    <w:rsid w:val="0070656F"/>
    <w:rsid w:val="00755AB7"/>
    <w:rsid w:val="007655F3"/>
    <w:rsid w:val="00767479"/>
    <w:rsid w:val="0077455E"/>
    <w:rsid w:val="007834CD"/>
    <w:rsid w:val="00783541"/>
    <w:rsid w:val="007A3A0D"/>
    <w:rsid w:val="007B71F7"/>
    <w:rsid w:val="007D1072"/>
    <w:rsid w:val="007D6FE5"/>
    <w:rsid w:val="007F70CE"/>
    <w:rsid w:val="00827D0E"/>
    <w:rsid w:val="0084236F"/>
    <w:rsid w:val="00860926"/>
    <w:rsid w:val="008C0400"/>
    <w:rsid w:val="008C4B8A"/>
    <w:rsid w:val="008F1031"/>
    <w:rsid w:val="008F3344"/>
    <w:rsid w:val="008F46D5"/>
    <w:rsid w:val="0090548B"/>
    <w:rsid w:val="0090757E"/>
    <w:rsid w:val="0093694B"/>
    <w:rsid w:val="009B0DAD"/>
    <w:rsid w:val="009C5C73"/>
    <w:rsid w:val="009D7D8B"/>
    <w:rsid w:val="00A01736"/>
    <w:rsid w:val="00A14F91"/>
    <w:rsid w:val="00A251ED"/>
    <w:rsid w:val="00A31015"/>
    <w:rsid w:val="00A35012"/>
    <w:rsid w:val="00AA7A80"/>
    <w:rsid w:val="00AC31E1"/>
    <w:rsid w:val="00AC7978"/>
    <w:rsid w:val="00B55018"/>
    <w:rsid w:val="00B65CCE"/>
    <w:rsid w:val="00B70A4F"/>
    <w:rsid w:val="00B876A1"/>
    <w:rsid w:val="00B87D57"/>
    <w:rsid w:val="00C21254"/>
    <w:rsid w:val="00C235F0"/>
    <w:rsid w:val="00C62F72"/>
    <w:rsid w:val="00C63339"/>
    <w:rsid w:val="00C638C5"/>
    <w:rsid w:val="00C653CF"/>
    <w:rsid w:val="00C65E66"/>
    <w:rsid w:val="00C723C5"/>
    <w:rsid w:val="00C95EC8"/>
    <w:rsid w:val="00CB1F2D"/>
    <w:rsid w:val="00CC2D14"/>
    <w:rsid w:val="00CE553F"/>
    <w:rsid w:val="00D35A5C"/>
    <w:rsid w:val="00D35D96"/>
    <w:rsid w:val="00D37705"/>
    <w:rsid w:val="00D450CF"/>
    <w:rsid w:val="00D535AC"/>
    <w:rsid w:val="00D545E7"/>
    <w:rsid w:val="00D55856"/>
    <w:rsid w:val="00DD37EF"/>
    <w:rsid w:val="00DD5133"/>
    <w:rsid w:val="00DE69CA"/>
    <w:rsid w:val="00E2246B"/>
    <w:rsid w:val="00E3431D"/>
    <w:rsid w:val="00EA6A0F"/>
    <w:rsid w:val="00EF581E"/>
    <w:rsid w:val="00F448C5"/>
    <w:rsid w:val="00F61918"/>
    <w:rsid w:val="00F91577"/>
    <w:rsid w:val="00FB4A1D"/>
    <w:rsid w:val="00FF0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539C7"/>
  <w15:chartTrackingRefBased/>
  <w15:docId w15:val="{510B001A-0489-465B-BE81-4860CDF86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5E66"/>
    <w:rPr>
      <w:color w:val="0563C1" w:themeColor="hyperlink"/>
      <w:u w:val="single"/>
    </w:rPr>
  </w:style>
  <w:style w:type="character" w:styleId="UnresolvedMention">
    <w:name w:val="Unresolved Mention"/>
    <w:basedOn w:val="DefaultParagraphFont"/>
    <w:uiPriority w:val="99"/>
    <w:semiHidden/>
    <w:unhideWhenUsed/>
    <w:rsid w:val="00C65E66"/>
    <w:rPr>
      <w:color w:val="605E5C"/>
      <w:shd w:val="clear" w:color="auto" w:fill="E1DFDD"/>
    </w:rPr>
  </w:style>
  <w:style w:type="paragraph" w:styleId="ListParagraph">
    <w:name w:val="List Paragraph"/>
    <w:basedOn w:val="Normal"/>
    <w:uiPriority w:val="34"/>
    <w:qFormat/>
    <w:rsid w:val="0013074A"/>
    <w:pPr>
      <w:ind w:left="720"/>
      <w:contextualSpacing/>
    </w:pPr>
  </w:style>
  <w:style w:type="paragraph" w:styleId="HTMLPreformatted">
    <w:name w:val="HTML Preformatted"/>
    <w:basedOn w:val="Normal"/>
    <w:link w:val="HTMLPreformattedChar"/>
    <w:uiPriority w:val="99"/>
    <w:semiHidden/>
    <w:unhideWhenUsed/>
    <w:rsid w:val="00DE6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69C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968827">
      <w:bodyDiv w:val="1"/>
      <w:marLeft w:val="0"/>
      <w:marRight w:val="0"/>
      <w:marTop w:val="0"/>
      <w:marBottom w:val="0"/>
      <w:divBdr>
        <w:top w:val="none" w:sz="0" w:space="0" w:color="auto"/>
        <w:left w:val="none" w:sz="0" w:space="0" w:color="auto"/>
        <w:bottom w:val="none" w:sz="0" w:space="0" w:color="auto"/>
        <w:right w:val="none" w:sz="0" w:space="0" w:color="auto"/>
      </w:divBdr>
    </w:div>
    <w:div w:id="463424113">
      <w:bodyDiv w:val="1"/>
      <w:marLeft w:val="0"/>
      <w:marRight w:val="0"/>
      <w:marTop w:val="0"/>
      <w:marBottom w:val="0"/>
      <w:divBdr>
        <w:top w:val="none" w:sz="0" w:space="0" w:color="auto"/>
        <w:left w:val="none" w:sz="0" w:space="0" w:color="auto"/>
        <w:bottom w:val="none" w:sz="0" w:space="0" w:color="auto"/>
        <w:right w:val="none" w:sz="0" w:space="0" w:color="auto"/>
      </w:divBdr>
    </w:div>
    <w:div w:id="1249002671">
      <w:bodyDiv w:val="1"/>
      <w:marLeft w:val="0"/>
      <w:marRight w:val="0"/>
      <w:marTop w:val="0"/>
      <w:marBottom w:val="0"/>
      <w:divBdr>
        <w:top w:val="none" w:sz="0" w:space="0" w:color="auto"/>
        <w:left w:val="none" w:sz="0" w:space="0" w:color="auto"/>
        <w:bottom w:val="none" w:sz="0" w:space="0" w:color="auto"/>
        <w:right w:val="none" w:sz="0" w:space="0" w:color="auto"/>
      </w:divBdr>
    </w:div>
    <w:div w:id="1256474506">
      <w:bodyDiv w:val="1"/>
      <w:marLeft w:val="0"/>
      <w:marRight w:val="0"/>
      <w:marTop w:val="0"/>
      <w:marBottom w:val="0"/>
      <w:divBdr>
        <w:top w:val="none" w:sz="0" w:space="0" w:color="auto"/>
        <w:left w:val="none" w:sz="0" w:space="0" w:color="auto"/>
        <w:bottom w:val="none" w:sz="0" w:space="0" w:color="auto"/>
        <w:right w:val="none" w:sz="0" w:space="0" w:color="auto"/>
      </w:divBdr>
    </w:div>
    <w:div w:id="1521047698">
      <w:bodyDiv w:val="1"/>
      <w:marLeft w:val="0"/>
      <w:marRight w:val="0"/>
      <w:marTop w:val="0"/>
      <w:marBottom w:val="0"/>
      <w:divBdr>
        <w:top w:val="none" w:sz="0" w:space="0" w:color="auto"/>
        <w:left w:val="none" w:sz="0" w:space="0" w:color="auto"/>
        <w:bottom w:val="none" w:sz="0" w:space="0" w:color="auto"/>
        <w:right w:val="none" w:sz="0" w:space="0" w:color="auto"/>
      </w:divBdr>
    </w:div>
    <w:div w:id="2048291768">
      <w:bodyDiv w:val="1"/>
      <w:marLeft w:val="0"/>
      <w:marRight w:val="0"/>
      <w:marTop w:val="0"/>
      <w:marBottom w:val="0"/>
      <w:divBdr>
        <w:top w:val="none" w:sz="0" w:space="0" w:color="auto"/>
        <w:left w:val="none" w:sz="0" w:space="0" w:color="auto"/>
        <w:bottom w:val="none" w:sz="0" w:space="0" w:color="auto"/>
        <w:right w:val="none" w:sz="0" w:space="0" w:color="auto"/>
      </w:divBdr>
    </w:div>
    <w:div w:id="2056811177">
      <w:bodyDiv w:val="1"/>
      <w:marLeft w:val="0"/>
      <w:marRight w:val="0"/>
      <w:marTop w:val="0"/>
      <w:marBottom w:val="0"/>
      <w:divBdr>
        <w:top w:val="none" w:sz="0" w:space="0" w:color="auto"/>
        <w:left w:val="none" w:sz="0" w:space="0" w:color="auto"/>
        <w:bottom w:val="none" w:sz="0" w:space="0" w:color="auto"/>
        <w:right w:val="none" w:sz="0" w:space="0" w:color="auto"/>
      </w:divBdr>
      <w:divsChild>
        <w:div w:id="2109887443">
          <w:marLeft w:val="0"/>
          <w:marRight w:val="0"/>
          <w:marTop w:val="0"/>
          <w:marBottom w:val="0"/>
          <w:divBdr>
            <w:top w:val="single" w:sz="6" w:space="4" w:color="ABABAB"/>
            <w:left w:val="single" w:sz="6" w:space="4" w:color="ABABAB"/>
            <w:bottom w:val="single" w:sz="6" w:space="4" w:color="ABABAB"/>
            <w:right w:val="single" w:sz="6" w:space="4" w:color="ABABAB"/>
          </w:divBdr>
          <w:divsChild>
            <w:div w:id="540825045">
              <w:marLeft w:val="0"/>
              <w:marRight w:val="0"/>
              <w:marTop w:val="0"/>
              <w:marBottom w:val="0"/>
              <w:divBdr>
                <w:top w:val="none" w:sz="0" w:space="0" w:color="auto"/>
                <w:left w:val="none" w:sz="0" w:space="0" w:color="auto"/>
                <w:bottom w:val="none" w:sz="0" w:space="0" w:color="auto"/>
                <w:right w:val="none" w:sz="0" w:space="0" w:color="auto"/>
              </w:divBdr>
              <w:divsChild>
                <w:div w:id="45835755">
                  <w:marLeft w:val="0"/>
                  <w:marRight w:val="0"/>
                  <w:marTop w:val="0"/>
                  <w:marBottom w:val="0"/>
                  <w:divBdr>
                    <w:top w:val="none" w:sz="0" w:space="0" w:color="auto"/>
                    <w:left w:val="none" w:sz="0" w:space="0" w:color="auto"/>
                    <w:bottom w:val="none" w:sz="0" w:space="0" w:color="auto"/>
                    <w:right w:val="none" w:sz="0" w:space="0" w:color="auto"/>
                  </w:divBdr>
                  <w:divsChild>
                    <w:div w:id="3883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50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Ypatel31@hawk.iit.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15</Pages>
  <Words>3142</Words>
  <Characters>1791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Patel</dc:creator>
  <cp:keywords/>
  <dc:description/>
  <cp:lastModifiedBy>Yash Patel</cp:lastModifiedBy>
  <cp:revision>94</cp:revision>
  <dcterms:created xsi:type="dcterms:W3CDTF">2020-04-21T18:01:00Z</dcterms:created>
  <dcterms:modified xsi:type="dcterms:W3CDTF">2020-04-22T18:26:00Z</dcterms:modified>
</cp:coreProperties>
</file>